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22638" w14:textId="77777777" w:rsidR="00565B83" w:rsidRPr="00FC48F1" w:rsidRDefault="00565B83" w:rsidP="00565B83">
      <w:pPr>
        <w:rPr>
          <w:rFonts w:cstheme="minorHAnsi"/>
        </w:rPr>
      </w:pPr>
    </w:p>
    <w:p w14:paraId="6B512881" w14:textId="77777777" w:rsidR="00565B83" w:rsidRDefault="00565B83" w:rsidP="00565B83">
      <w:pPr>
        <w:spacing w:before="0" w:after="0"/>
        <w:rPr>
          <w:rFonts w:eastAsia="Times New Roman" w:cstheme="minorHAnsi"/>
        </w:rPr>
      </w:pP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p>
    <w:p w14:paraId="238BC7F0" w14:textId="77777777" w:rsidR="00565B83" w:rsidRDefault="00565B83" w:rsidP="00565B83">
      <w:pPr>
        <w:spacing w:before="0" w:after="0"/>
        <w:rPr>
          <w:rFonts w:eastAsia="Times New Roman" w:cstheme="minorHAnsi"/>
        </w:rPr>
      </w:pPr>
      <w:r w:rsidRPr="00FC48F1">
        <w:rPr>
          <w:rFonts w:eastAsia="Times New Roman" w:cstheme="minorHAnsi"/>
        </w:rPr>
        <w:t>[EVENT ORGANIZER NAME]</w:t>
      </w:r>
      <w:r>
        <w:rPr>
          <w:rFonts w:eastAsia="Times New Roman" w:cstheme="minorHAnsi"/>
        </w:rPr>
        <w:tab/>
      </w:r>
      <w:r>
        <w:rPr>
          <w:rFonts w:eastAsia="Times New Roman" w:cstheme="minorHAnsi"/>
        </w:rPr>
        <w:tab/>
      </w:r>
      <w:r>
        <w:rPr>
          <w:rFonts w:eastAsia="Times New Roman" w:cstheme="minorHAnsi"/>
        </w:rPr>
        <w:tab/>
      </w:r>
    </w:p>
    <w:p w14:paraId="44820B64" w14:textId="77777777" w:rsidR="00565B83" w:rsidRPr="00FC48F1" w:rsidRDefault="00565B83" w:rsidP="00565B83">
      <w:pPr>
        <w:spacing w:before="0" w:after="0"/>
        <w:rPr>
          <w:rFonts w:eastAsia="Times New Roman" w:cstheme="minorHAnsi"/>
        </w:rPr>
      </w:pPr>
      <w:r w:rsidRPr="00FC48F1">
        <w:rPr>
          <w:rFonts w:eastAsia="Times New Roman" w:cstheme="minorHAnsi"/>
        </w:rPr>
        <w:t>[PHONE]</w:t>
      </w:r>
    </w:p>
    <w:p w14:paraId="4BFBE6ED" w14:textId="77777777" w:rsidR="00565B83" w:rsidRPr="00FC48F1" w:rsidRDefault="00565B83" w:rsidP="00565B83">
      <w:pPr>
        <w:spacing w:before="0" w:after="0"/>
        <w:rPr>
          <w:rFonts w:eastAsia="Times New Roman" w:cstheme="minorHAnsi"/>
        </w:rPr>
      </w:pPr>
      <w:r w:rsidRPr="00FC48F1">
        <w:rPr>
          <w:rFonts w:eastAsia="Times New Roman" w:cstheme="minorHAnsi"/>
        </w:rPr>
        <w:t>[EMAIL]</w:t>
      </w:r>
      <w:r w:rsidRPr="00FC48F1">
        <w:rPr>
          <w:rFonts w:eastAsia="Times New Roman" w:cstheme="minorHAnsi"/>
          <w:color w:val="333333"/>
        </w:rPr>
        <w:t xml:space="preserve"> </w:t>
      </w:r>
    </w:p>
    <w:p w14:paraId="19D6E5A5" w14:textId="77777777" w:rsidR="00565B83" w:rsidRPr="00FC48F1" w:rsidRDefault="00565B83" w:rsidP="00565B83">
      <w:pPr>
        <w:spacing w:before="0" w:after="0"/>
        <w:rPr>
          <w:rFonts w:eastAsia="Times New Roman" w:cstheme="minorHAnsi"/>
        </w:rPr>
      </w:pPr>
      <w:r w:rsidRPr="00FC48F1">
        <w:rPr>
          <w:rFonts w:eastAsia="Times New Roman" w:cstheme="minorHAnsi"/>
        </w:rPr>
        <w:t>[SPONSOR CONTACT AND ADDRESS]</w:t>
      </w:r>
    </w:p>
    <w:p w14:paraId="6434B2B9" w14:textId="77777777" w:rsidR="00565B83" w:rsidRPr="00FC48F1" w:rsidRDefault="00565B83" w:rsidP="00565B83">
      <w:pPr>
        <w:spacing w:before="0" w:after="0"/>
        <w:rPr>
          <w:rFonts w:eastAsia="Times New Roman" w:cstheme="minorHAnsi"/>
        </w:rPr>
      </w:pPr>
    </w:p>
    <w:p w14:paraId="54B93D7F" w14:textId="77777777" w:rsidR="00565B83" w:rsidRPr="00FC48F1" w:rsidRDefault="00565B83" w:rsidP="00565B83">
      <w:pPr>
        <w:spacing w:before="0" w:after="0"/>
        <w:rPr>
          <w:rFonts w:eastAsia="Times New Roman" w:cstheme="minorHAnsi"/>
        </w:rPr>
      </w:pPr>
      <w:r w:rsidRPr="00FC48F1">
        <w:rPr>
          <w:rFonts w:eastAsia="Times New Roman" w:cstheme="minorHAnsi"/>
        </w:rPr>
        <w:t xml:space="preserve">Dear [SPONSOR CONTACT]: </w:t>
      </w:r>
    </w:p>
    <w:p w14:paraId="61790641" w14:textId="77777777" w:rsidR="00565B83" w:rsidRPr="00FC48F1" w:rsidRDefault="00565B83" w:rsidP="00565B83">
      <w:pPr>
        <w:spacing w:before="0" w:after="0"/>
        <w:rPr>
          <w:rFonts w:eastAsia="Times New Roman" w:cstheme="minorHAnsi"/>
        </w:rPr>
      </w:pPr>
      <w:r w:rsidRPr="00FC48F1">
        <w:rPr>
          <w:rFonts w:eastAsia="Times New Roman" w:cstheme="minorHAnsi"/>
        </w:rPr>
        <w:t> </w:t>
      </w:r>
    </w:p>
    <w:p w14:paraId="7AF1D2A3" w14:textId="77777777" w:rsidR="00565B83" w:rsidRPr="00FC48F1" w:rsidRDefault="00565B83" w:rsidP="00565B83">
      <w:pPr>
        <w:spacing w:before="0" w:after="0"/>
        <w:rPr>
          <w:rFonts w:eastAsia="Times New Roman" w:cstheme="minorHAnsi"/>
        </w:rPr>
      </w:pPr>
      <w:r w:rsidRPr="00FC48F1">
        <w:rPr>
          <w:rFonts w:eastAsia="Times New Roman" w:cstheme="minorHAnsi"/>
        </w:rPr>
        <w:t xml:space="preserve">We are organizing the </w:t>
      </w:r>
      <w:r>
        <w:rPr>
          <w:rFonts w:eastAsia="Times New Roman" w:cstheme="minorHAnsi"/>
        </w:rPr>
        <w:t>Angioma Alliance Walk honoring [HONOREE INFO]</w:t>
      </w:r>
      <w:r w:rsidRPr="00FC48F1">
        <w:rPr>
          <w:rFonts w:eastAsia="Times New Roman" w:cstheme="minorHAnsi"/>
        </w:rPr>
        <w:t xml:space="preserve"> to be held on [DATE] at [LOCATION] and would like to offer you the opportunity to become a sponsor. This fundraiser will benefit the non-profit organization Angioma Alliance, the only patient and research organization supporting those affected by cerebral cavernous angiomas. [LOCAL CONNECTION/HONOREE INFO] Ex.: Suzi Doe, an Indianapolis11-year-old, has been diagnosed with this potentially devastating illness, and we are hoping to find real treatments before she is more seriously affected. </w:t>
      </w:r>
    </w:p>
    <w:p w14:paraId="2A2AAE0E" w14:textId="77777777" w:rsidR="00565B83" w:rsidRPr="00FC48F1" w:rsidRDefault="00565B83" w:rsidP="00565B83">
      <w:pPr>
        <w:spacing w:before="0" w:after="0"/>
        <w:rPr>
          <w:rFonts w:eastAsia="Times New Roman" w:cstheme="minorHAnsi"/>
        </w:rPr>
      </w:pPr>
    </w:p>
    <w:p w14:paraId="426405DC" w14:textId="77777777" w:rsidR="00565B83" w:rsidRPr="00FC48F1" w:rsidRDefault="00565B83" w:rsidP="00565B83">
      <w:pPr>
        <w:spacing w:before="0" w:after="0"/>
        <w:rPr>
          <w:rFonts w:eastAsia="Times New Roman" w:cstheme="minorHAnsi"/>
        </w:rPr>
      </w:pPr>
      <w:r w:rsidRPr="00FC48F1">
        <w:rPr>
          <w:rFonts w:eastAsia="Times New Roman" w:cstheme="minorHAnsi"/>
        </w:rPr>
        <w:t>A cavernous angioma is a raspberry-shaped abnormal blood vessel in the brain that can hemorrhage and cause strokes and seizures in both children and adults. People with hereditary forms of the illness can develop many cavernous angiomas in a lifetime. Currently, brain surgery is the only treatment. Angioma Alliance is working with researchers to develop medications that will prevent hemorrhage and prevent development of more lesions.</w:t>
      </w:r>
    </w:p>
    <w:p w14:paraId="12419A4C" w14:textId="77777777" w:rsidR="00565B83" w:rsidRPr="00FC48F1" w:rsidRDefault="00565B83" w:rsidP="00565B83">
      <w:pPr>
        <w:spacing w:before="0" w:after="0"/>
        <w:rPr>
          <w:rFonts w:eastAsia="Times New Roman" w:cstheme="minorHAnsi"/>
        </w:rPr>
      </w:pPr>
    </w:p>
    <w:p w14:paraId="79C9131F" w14:textId="77777777" w:rsidR="00565B83" w:rsidRPr="00FC48F1" w:rsidRDefault="00565B83" w:rsidP="00565B83">
      <w:pPr>
        <w:spacing w:before="0" w:after="0"/>
        <w:rPr>
          <w:rFonts w:eastAsia="Times New Roman" w:cstheme="minorHAnsi"/>
        </w:rPr>
      </w:pPr>
      <w:r w:rsidRPr="00FC48F1">
        <w:rPr>
          <w:rFonts w:eastAsia="Times New Roman" w:cstheme="minorHAnsi"/>
        </w:rPr>
        <w:t xml:space="preserve">Even at her young age, Suzi has suffered brain bleeding. [MORE OF HER STORY] </w:t>
      </w:r>
    </w:p>
    <w:p w14:paraId="31EF9156" w14:textId="77777777" w:rsidR="00565B83" w:rsidRPr="00FC48F1" w:rsidRDefault="00565B83" w:rsidP="00565B83">
      <w:pPr>
        <w:spacing w:before="0" w:after="0"/>
        <w:rPr>
          <w:rFonts w:eastAsia="Times New Roman" w:cstheme="minorHAnsi"/>
        </w:rPr>
      </w:pPr>
    </w:p>
    <w:p w14:paraId="4EA75A7F" w14:textId="77777777" w:rsidR="00565B83" w:rsidRPr="00FC48F1" w:rsidRDefault="00565B83" w:rsidP="00565B83">
      <w:pPr>
        <w:spacing w:before="0" w:after="0"/>
        <w:rPr>
          <w:rFonts w:eastAsia="Times New Roman" w:cstheme="minorHAnsi"/>
        </w:rPr>
      </w:pPr>
      <w:r w:rsidRPr="00FC48F1">
        <w:rPr>
          <w:rFonts w:eastAsia="Times New Roman" w:cstheme="minorHAnsi"/>
        </w:rPr>
        <w:t>Funds from our walk will be used to support Angioma Alliance’s DNA and Tissue bank, a patient registry, an international scientific meeting, and the development of clinical centers of excellence. We are driving research toward a cure! Sponsorship opportunities are listed on the following page.</w:t>
      </w:r>
    </w:p>
    <w:p w14:paraId="05479434" w14:textId="77777777" w:rsidR="00565B83" w:rsidRPr="00FC48F1" w:rsidRDefault="00565B83" w:rsidP="00565B83">
      <w:pPr>
        <w:spacing w:before="0" w:after="0"/>
        <w:rPr>
          <w:rFonts w:eastAsia="Times New Roman" w:cstheme="minorHAnsi"/>
        </w:rPr>
      </w:pPr>
    </w:p>
    <w:p w14:paraId="260D4F1B" w14:textId="77777777" w:rsidR="00565B83" w:rsidRPr="00FC48F1" w:rsidRDefault="00565B83" w:rsidP="00565B83">
      <w:pPr>
        <w:spacing w:before="0" w:after="0"/>
        <w:rPr>
          <w:rFonts w:eastAsia="Times New Roman" w:cstheme="minorHAnsi"/>
        </w:rPr>
      </w:pPr>
      <w:r w:rsidRPr="00FC48F1">
        <w:rPr>
          <w:rFonts w:eastAsia="Times New Roman" w:cstheme="minorHAnsi"/>
        </w:rPr>
        <w:t xml:space="preserve">Angioma Alliance is a 501(c)3 non-profit organization. All donations, including gift-in-kind donations, are tax deductible to the extent allowed by law. Our federal EIN is 02-0600697. Collectively, our efforts result in a nationwide community bound together by cavernous angioma, but we don’t let that define us, it only empowers us!  For more information about cavernous angioma and Angioma Alliance go to </w:t>
      </w:r>
      <w:hyperlink r:id="rId7" w:history="1">
        <w:r w:rsidRPr="00FC48F1">
          <w:rPr>
            <w:rStyle w:val="Hyperlink"/>
            <w:rFonts w:eastAsia="Times New Roman" w:cstheme="minorHAnsi"/>
          </w:rPr>
          <w:t>www.angioma.org</w:t>
        </w:r>
      </w:hyperlink>
      <w:r w:rsidRPr="00FC48F1">
        <w:rPr>
          <w:rFonts w:eastAsia="Times New Roman" w:cstheme="minorHAnsi"/>
        </w:rPr>
        <w:t xml:space="preserve">. </w:t>
      </w:r>
    </w:p>
    <w:p w14:paraId="67A08BD5" w14:textId="77777777" w:rsidR="00565B83" w:rsidRPr="00FC48F1" w:rsidRDefault="00565B83" w:rsidP="00565B83">
      <w:pPr>
        <w:spacing w:before="0" w:after="0"/>
        <w:rPr>
          <w:rFonts w:eastAsia="Times New Roman" w:cstheme="minorHAnsi"/>
        </w:rPr>
      </w:pPr>
    </w:p>
    <w:p w14:paraId="15216018" w14:textId="77777777" w:rsidR="00565B83" w:rsidRPr="00FC48F1" w:rsidRDefault="00565B83" w:rsidP="00565B83">
      <w:pPr>
        <w:spacing w:before="0" w:after="0"/>
        <w:rPr>
          <w:rFonts w:eastAsia="Times New Roman" w:cstheme="minorHAnsi"/>
        </w:rPr>
      </w:pPr>
      <w:r w:rsidRPr="00FC48F1">
        <w:rPr>
          <w:rFonts w:eastAsia="Times New Roman" w:cstheme="minorHAnsi"/>
        </w:rPr>
        <w:t>Thank you for your consideration,</w:t>
      </w:r>
    </w:p>
    <w:p w14:paraId="3C7039E8" w14:textId="77777777" w:rsidR="00565B83" w:rsidRPr="00FC48F1" w:rsidRDefault="00565B83" w:rsidP="00565B83">
      <w:pPr>
        <w:spacing w:before="0" w:after="0"/>
        <w:rPr>
          <w:rFonts w:eastAsia="Times New Roman" w:cstheme="minorHAnsi"/>
        </w:rPr>
      </w:pPr>
    </w:p>
    <w:p w14:paraId="386A542C" w14:textId="77777777" w:rsidR="00565B83" w:rsidRPr="00FC48F1" w:rsidRDefault="00565B83" w:rsidP="00565B83">
      <w:pPr>
        <w:spacing w:before="0" w:after="0"/>
        <w:rPr>
          <w:rFonts w:eastAsia="Times New Roman" w:cstheme="minorHAnsi"/>
        </w:rPr>
      </w:pPr>
      <w:r w:rsidRPr="00FC48F1">
        <w:rPr>
          <w:rFonts w:eastAsia="Times New Roman" w:cstheme="minorHAnsi"/>
        </w:rPr>
        <w:t>[EVENT ORGANIZER NAME]</w:t>
      </w:r>
    </w:p>
    <w:p w14:paraId="622BDC1F" w14:textId="77777777" w:rsidR="00565B83" w:rsidRPr="00FC48F1" w:rsidRDefault="00565B83" w:rsidP="00565B83">
      <w:pPr>
        <w:spacing w:before="0" w:after="0"/>
        <w:rPr>
          <w:rFonts w:eastAsia="Times New Roman" w:cstheme="minorHAnsi"/>
        </w:rPr>
      </w:pPr>
      <w:r w:rsidRPr="00FC48F1">
        <w:rPr>
          <w:rFonts w:eastAsia="Times New Roman" w:cstheme="minorHAnsi"/>
        </w:rPr>
        <w:t>Event Organizer</w:t>
      </w:r>
    </w:p>
    <w:p w14:paraId="47A87DAF" w14:textId="77777777" w:rsidR="00565B83" w:rsidRPr="00FC48F1" w:rsidRDefault="00565B83" w:rsidP="00565B83">
      <w:pPr>
        <w:spacing w:before="0" w:after="0"/>
        <w:rPr>
          <w:rFonts w:eastAsia="Times New Roman" w:cstheme="minorHAnsi"/>
        </w:rPr>
      </w:pPr>
      <w:r w:rsidRPr="00FC48F1">
        <w:rPr>
          <w:rFonts w:eastAsia="Times New Roman" w:cstheme="minorHAnsi"/>
        </w:rPr>
        <w:t>[EVENT ORGANIZER CONTACT INFO]</w:t>
      </w:r>
    </w:p>
    <w:p w14:paraId="25EA760C" w14:textId="77777777" w:rsidR="00565B83" w:rsidRDefault="00565B83" w:rsidP="00565B83">
      <w:pPr>
        <w:rPr>
          <w:rFonts w:eastAsiaTheme="majorEastAsia" w:cstheme="minorHAnsi"/>
          <w:b/>
          <w:bCs/>
          <w:color w:val="4472C4" w:themeColor="accent1"/>
          <w:sz w:val="26"/>
          <w:szCs w:val="26"/>
        </w:rPr>
      </w:pPr>
    </w:p>
    <w:p w14:paraId="2EBF6B2C" w14:textId="77777777" w:rsidR="00565B83" w:rsidRPr="00FC48F1" w:rsidRDefault="00565B83" w:rsidP="00565B83">
      <w:pPr>
        <w:rPr>
          <w:rFonts w:cstheme="minorHAnsi"/>
        </w:rPr>
      </w:pPr>
    </w:p>
    <w:p w14:paraId="007F5566" w14:textId="77777777" w:rsidR="00565B83" w:rsidRDefault="00565B83" w:rsidP="00565B83">
      <w:pPr>
        <w:spacing w:after="240"/>
        <w:jc w:val="center"/>
        <w:rPr>
          <w:rFonts w:cstheme="minorHAnsi"/>
          <w:b/>
          <w:sz w:val="28"/>
          <w:szCs w:val="28"/>
          <w:u w:val="single"/>
        </w:rPr>
      </w:pPr>
    </w:p>
    <w:p w14:paraId="2FFBD870" w14:textId="77777777" w:rsidR="00565B83" w:rsidRDefault="00565B83" w:rsidP="00565B83">
      <w:pPr>
        <w:spacing w:after="240"/>
        <w:rPr>
          <w:rFonts w:cstheme="minorHAnsi"/>
          <w:b/>
          <w:sz w:val="28"/>
          <w:szCs w:val="28"/>
          <w:u w:val="single"/>
        </w:rPr>
      </w:pPr>
      <w:r w:rsidRPr="00FC48F1">
        <w:rPr>
          <w:rFonts w:cstheme="minorHAnsi"/>
          <w:noProof/>
        </w:rPr>
        <w:lastRenderedPageBreak/>
        <w:drawing>
          <wp:inline distT="0" distB="0" distL="0" distR="0" wp14:anchorId="703DBA3F" wp14:editId="0B1EE652">
            <wp:extent cx="2659380" cy="8102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 color logo256.jpg"/>
                    <pic:cNvPicPr/>
                  </pic:nvPicPr>
                  <pic:blipFill>
                    <a:blip r:embed="rId8">
                      <a:extLst>
                        <a:ext uri="{28A0092B-C50C-407E-A947-70E740481C1C}">
                          <a14:useLocalDpi xmlns:a14="http://schemas.microsoft.com/office/drawing/2010/main" val="0"/>
                        </a:ext>
                      </a:extLst>
                    </a:blip>
                    <a:stretch>
                      <a:fillRect/>
                    </a:stretch>
                  </pic:blipFill>
                  <pic:spPr>
                    <a:xfrm>
                      <a:off x="0" y="0"/>
                      <a:ext cx="2758622" cy="840518"/>
                    </a:xfrm>
                    <a:prstGeom prst="rect">
                      <a:avLst/>
                    </a:prstGeom>
                  </pic:spPr>
                </pic:pic>
              </a:graphicData>
            </a:graphic>
          </wp:inline>
        </w:drawing>
      </w:r>
    </w:p>
    <w:p w14:paraId="6BAB04DF" w14:textId="77777777" w:rsidR="00565B83" w:rsidRPr="00FC48F1" w:rsidRDefault="00565B83" w:rsidP="00565B83">
      <w:pPr>
        <w:spacing w:after="240"/>
        <w:jc w:val="center"/>
        <w:rPr>
          <w:rFonts w:cstheme="minorHAnsi"/>
          <w:b/>
          <w:sz w:val="28"/>
          <w:szCs w:val="28"/>
          <w:u w:val="single"/>
        </w:rPr>
      </w:pPr>
      <w:r w:rsidRPr="00FC48F1">
        <w:rPr>
          <w:rFonts w:cstheme="minorHAnsi"/>
          <w:b/>
          <w:sz w:val="28"/>
          <w:szCs w:val="28"/>
          <w:u w:val="single"/>
        </w:rPr>
        <w:t>SPONSORSHIP OPPORTUNITIES</w:t>
      </w:r>
    </w:p>
    <w:p w14:paraId="1AE6CF98" w14:textId="77777777" w:rsidR="00565B83" w:rsidRPr="00FC48F1" w:rsidRDefault="00565B83" w:rsidP="00565B83">
      <w:pPr>
        <w:rPr>
          <w:rFonts w:cstheme="minorHAnsi"/>
          <w:b/>
          <w:sz w:val="24"/>
          <w:szCs w:val="24"/>
          <w:u w:val="single"/>
        </w:rPr>
      </w:pPr>
      <w:r w:rsidRPr="00FC48F1">
        <w:rPr>
          <w:rFonts w:cstheme="minorHAnsi"/>
          <w:b/>
          <w:sz w:val="24"/>
          <w:szCs w:val="24"/>
          <w:u w:val="single"/>
        </w:rPr>
        <w:t>Presenting Sponsor - $5,000</w:t>
      </w:r>
    </w:p>
    <w:p w14:paraId="23B6BDBB" w14:textId="77777777" w:rsidR="00565B83" w:rsidRPr="00FC48F1" w:rsidRDefault="00565B83" w:rsidP="00565B83">
      <w:pPr>
        <w:numPr>
          <w:ilvl w:val="0"/>
          <w:numId w:val="1"/>
        </w:numPr>
        <w:spacing w:before="0" w:after="0"/>
        <w:contextualSpacing/>
        <w:rPr>
          <w:rFonts w:cstheme="minorHAnsi"/>
        </w:rPr>
      </w:pPr>
      <w:r w:rsidRPr="00FC48F1">
        <w:rPr>
          <w:rFonts w:cstheme="minorHAnsi"/>
        </w:rPr>
        <w:t>Name and Logo prominently featured on event website, event email blasts, Angioma Alliance webpage, and social media posts</w:t>
      </w:r>
    </w:p>
    <w:p w14:paraId="34997BA9" w14:textId="77777777" w:rsidR="00565B83" w:rsidRPr="00FC48F1" w:rsidRDefault="00565B83" w:rsidP="00565B83">
      <w:pPr>
        <w:numPr>
          <w:ilvl w:val="0"/>
          <w:numId w:val="1"/>
        </w:numPr>
        <w:spacing w:before="0" w:after="0"/>
        <w:contextualSpacing/>
        <w:rPr>
          <w:rFonts w:cstheme="minorHAnsi"/>
        </w:rPr>
      </w:pPr>
      <w:r w:rsidRPr="00FC48F1">
        <w:rPr>
          <w:rFonts w:cstheme="minorHAnsi"/>
        </w:rPr>
        <w:t>Logo as Presenting Sponsor on event banner</w:t>
      </w:r>
    </w:p>
    <w:p w14:paraId="7F29DC3B" w14:textId="77777777" w:rsidR="00565B83" w:rsidRPr="00FC48F1" w:rsidRDefault="00565B83" w:rsidP="00565B83">
      <w:pPr>
        <w:numPr>
          <w:ilvl w:val="0"/>
          <w:numId w:val="1"/>
        </w:numPr>
        <w:spacing w:before="0" w:after="0"/>
        <w:contextualSpacing/>
        <w:rPr>
          <w:rFonts w:cstheme="minorHAnsi"/>
        </w:rPr>
      </w:pPr>
      <w:r w:rsidRPr="00FC48F1">
        <w:rPr>
          <w:rFonts w:cstheme="minorHAnsi"/>
        </w:rPr>
        <w:t>Logo printed on walk route signage</w:t>
      </w:r>
      <w:bookmarkStart w:id="0" w:name="_GoBack"/>
      <w:bookmarkEnd w:id="0"/>
    </w:p>
    <w:p w14:paraId="03F2BB79" w14:textId="77777777" w:rsidR="00565B83" w:rsidRPr="00FC48F1" w:rsidRDefault="00565B83" w:rsidP="00565B83">
      <w:pPr>
        <w:numPr>
          <w:ilvl w:val="0"/>
          <w:numId w:val="1"/>
        </w:numPr>
        <w:spacing w:before="0" w:after="0"/>
        <w:contextualSpacing/>
        <w:rPr>
          <w:rFonts w:cstheme="minorHAnsi"/>
        </w:rPr>
      </w:pPr>
      <w:r w:rsidRPr="00FC48F1">
        <w:rPr>
          <w:rFonts w:cstheme="minorHAnsi"/>
        </w:rPr>
        <w:t>Logo included on event flyer</w:t>
      </w:r>
    </w:p>
    <w:p w14:paraId="120EC423" w14:textId="77777777" w:rsidR="00565B83" w:rsidRPr="00FC48F1" w:rsidRDefault="00565B83" w:rsidP="00565B83">
      <w:pPr>
        <w:numPr>
          <w:ilvl w:val="0"/>
          <w:numId w:val="1"/>
        </w:numPr>
        <w:spacing w:before="0" w:after="0"/>
        <w:contextualSpacing/>
        <w:rPr>
          <w:rFonts w:cstheme="minorHAnsi"/>
        </w:rPr>
      </w:pPr>
      <w:r w:rsidRPr="00FC48F1">
        <w:rPr>
          <w:rFonts w:cstheme="minorHAnsi"/>
        </w:rPr>
        <w:t>Logo featured as Presenting Sponsor on back of participant t-shirts</w:t>
      </w:r>
    </w:p>
    <w:p w14:paraId="5B872883" w14:textId="77777777" w:rsidR="00565B83" w:rsidRPr="00FC48F1" w:rsidRDefault="00565B83" w:rsidP="00565B83">
      <w:pPr>
        <w:numPr>
          <w:ilvl w:val="0"/>
          <w:numId w:val="1"/>
        </w:numPr>
        <w:spacing w:before="0" w:after="0"/>
        <w:contextualSpacing/>
        <w:rPr>
          <w:rFonts w:cstheme="minorHAnsi"/>
        </w:rPr>
      </w:pPr>
      <w:r w:rsidRPr="00FC48F1">
        <w:rPr>
          <w:rFonts w:cstheme="minorHAnsi"/>
        </w:rPr>
        <w:t>10x20’ premier vendor/exhibit space at event to distribute product and promotional materials</w:t>
      </w:r>
    </w:p>
    <w:p w14:paraId="6B2A1376" w14:textId="77777777" w:rsidR="00565B83" w:rsidRPr="00FC48F1" w:rsidRDefault="00565B83" w:rsidP="00565B83">
      <w:pPr>
        <w:numPr>
          <w:ilvl w:val="0"/>
          <w:numId w:val="1"/>
        </w:numPr>
        <w:spacing w:before="0" w:after="0"/>
        <w:contextualSpacing/>
        <w:rPr>
          <w:rFonts w:cstheme="minorHAnsi"/>
        </w:rPr>
      </w:pPr>
      <w:r w:rsidRPr="00FC48F1">
        <w:rPr>
          <w:rFonts w:cstheme="minorHAnsi"/>
        </w:rPr>
        <w:t>Sponsor highlighted in all pre- and post-event publicity</w:t>
      </w:r>
    </w:p>
    <w:p w14:paraId="483988F5" w14:textId="77777777" w:rsidR="00565B83" w:rsidRPr="00FC48F1" w:rsidRDefault="00565B83" w:rsidP="00565B83">
      <w:pPr>
        <w:pStyle w:val="ListParagraph"/>
        <w:numPr>
          <w:ilvl w:val="0"/>
          <w:numId w:val="4"/>
        </w:numPr>
        <w:spacing w:before="0" w:after="240"/>
        <w:rPr>
          <w:rFonts w:cstheme="minorHAnsi"/>
        </w:rPr>
      </w:pPr>
      <w:r w:rsidRPr="00FC48F1">
        <w:rPr>
          <w:rFonts w:cstheme="minorHAnsi"/>
        </w:rPr>
        <w:t>Ten event registrations and ten event t-shirts</w:t>
      </w:r>
    </w:p>
    <w:p w14:paraId="6247F8D7" w14:textId="77777777" w:rsidR="00565B83" w:rsidRPr="00FC48F1" w:rsidRDefault="00565B83" w:rsidP="00565B83">
      <w:pPr>
        <w:rPr>
          <w:rFonts w:cstheme="minorHAnsi"/>
          <w:b/>
          <w:color w:val="000000" w:themeColor="text1"/>
          <w:sz w:val="24"/>
          <w:szCs w:val="24"/>
          <w:u w:val="single"/>
        </w:rPr>
      </w:pPr>
      <w:r w:rsidRPr="00FC48F1">
        <w:rPr>
          <w:rFonts w:cstheme="minorHAnsi"/>
          <w:b/>
          <w:color w:val="000000" w:themeColor="text1"/>
          <w:sz w:val="24"/>
          <w:szCs w:val="24"/>
          <w:u w:val="single"/>
        </w:rPr>
        <w:t>Gold Sponsor - $2,500</w:t>
      </w:r>
    </w:p>
    <w:p w14:paraId="7E224823" w14:textId="77777777" w:rsidR="00565B83" w:rsidRPr="00FC48F1" w:rsidRDefault="00565B83" w:rsidP="00565B83">
      <w:pPr>
        <w:pStyle w:val="ListParagraph"/>
        <w:numPr>
          <w:ilvl w:val="0"/>
          <w:numId w:val="4"/>
        </w:numPr>
        <w:spacing w:before="0" w:after="0"/>
        <w:rPr>
          <w:rFonts w:cstheme="minorHAnsi"/>
        </w:rPr>
      </w:pPr>
      <w:r w:rsidRPr="00FC48F1">
        <w:rPr>
          <w:rFonts w:cstheme="minorHAnsi"/>
        </w:rPr>
        <w:t>Name and Logo featured on event website, event email blasts and social media posts</w:t>
      </w:r>
    </w:p>
    <w:p w14:paraId="04366679" w14:textId="77777777" w:rsidR="00565B83" w:rsidRPr="00FC48F1" w:rsidRDefault="00565B83" w:rsidP="00565B83">
      <w:pPr>
        <w:pStyle w:val="ListParagraph"/>
        <w:numPr>
          <w:ilvl w:val="0"/>
          <w:numId w:val="4"/>
        </w:numPr>
        <w:spacing w:before="0" w:after="0"/>
        <w:rPr>
          <w:rFonts w:cstheme="minorHAnsi"/>
        </w:rPr>
      </w:pPr>
      <w:r w:rsidRPr="00FC48F1">
        <w:rPr>
          <w:rFonts w:cstheme="minorHAnsi"/>
        </w:rPr>
        <w:t>Logo as Presenting Sponsor on event banner</w:t>
      </w:r>
    </w:p>
    <w:p w14:paraId="3605D7E5" w14:textId="77777777" w:rsidR="00565B83" w:rsidRPr="00FC48F1" w:rsidRDefault="00565B83" w:rsidP="00565B83">
      <w:pPr>
        <w:pStyle w:val="ListParagraph"/>
        <w:numPr>
          <w:ilvl w:val="0"/>
          <w:numId w:val="4"/>
        </w:numPr>
        <w:spacing w:before="0" w:after="0"/>
        <w:rPr>
          <w:rFonts w:cstheme="minorHAnsi"/>
        </w:rPr>
      </w:pPr>
      <w:r w:rsidRPr="00FC48F1">
        <w:rPr>
          <w:rFonts w:cstheme="minorHAnsi"/>
        </w:rPr>
        <w:t>Logo included on event flyer</w:t>
      </w:r>
    </w:p>
    <w:p w14:paraId="19383EEA" w14:textId="77777777" w:rsidR="00565B83" w:rsidRPr="00FC48F1" w:rsidRDefault="00565B83" w:rsidP="00565B83">
      <w:pPr>
        <w:pStyle w:val="ListParagraph"/>
        <w:numPr>
          <w:ilvl w:val="0"/>
          <w:numId w:val="4"/>
        </w:numPr>
        <w:spacing w:before="0" w:after="0"/>
        <w:rPr>
          <w:rFonts w:cstheme="minorHAnsi"/>
        </w:rPr>
      </w:pPr>
      <w:r w:rsidRPr="00FC48F1">
        <w:rPr>
          <w:rFonts w:cstheme="minorHAnsi"/>
        </w:rPr>
        <w:t>Logo featured prominently on back of participant t-shirts</w:t>
      </w:r>
    </w:p>
    <w:p w14:paraId="1DD25EDE" w14:textId="77777777" w:rsidR="00565B83" w:rsidRPr="00FC48F1" w:rsidRDefault="00565B83" w:rsidP="00565B83">
      <w:pPr>
        <w:pStyle w:val="ListParagraph"/>
        <w:numPr>
          <w:ilvl w:val="0"/>
          <w:numId w:val="4"/>
        </w:numPr>
        <w:spacing w:before="0" w:after="0"/>
        <w:rPr>
          <w:rFonts w:cstheme="minorHAnsi"/>
        </w:rPr>
      </w:pPr>
      <w:r w:rsidRPr="00FC48F1">
        <w:rPr>
          <w:rFonts w:cstheme="minorHAnsi"/>
        </w:rPr>
        <w:t>Vendor/exhibit space at event to distribute product and promotional materials</w:t>
      </w:r>
    </w:p>
    <w:p w14:paraId="2A8E258B" w14:textId="77777777" w:rsidR="00565B83" w:rsidRPr="00FC48F1" w:rsidRDefault="00565B83" w:rsidP="00565B83">
      <w:pPr>
        <w:pStyle w:val="ListParagraph"/>
        <w:numPr>
          <w:ilvl w:val="0"/>
          <w:numId w:val="4"/>
        </w:numPr>
        <w:spacing w:before="0" w:after="0"/>
        <w:rPr>
          <w:rFonts w:cstheme="minorHAnsi"/>
        </w:rPr>
      </w:pPr>
      <w:r w:rsidRPr="00FC48F1">
        <w:rPr>
          <w:rFonts w:cstheme="minorHAnsi"/>
        </w:rPr>
        <w:t>Sponsor mentioned in all pre- and post-event publicity</w:t>
      </w:r>
    </w:p>
    <w:p w14:paraId="2A43167F" w14:textId="77777777" w:rsidR="00565B83" w:rsidRPr="00FC48F1" w:rsidRDefault="00565B83" w:rsidP="00565B83">
      <w:pPr>
        <w:pStyle w:val="ListParagraph"/>
        <w:numPr>
          <w:ilvl w:val="0"/>
          <w:numId w:val="5"/>
        </w:numPr>
        <w:spacing w:before="0"/>
        <w:rPr>
          <w:rFonts w:cstheme="minorHAnsi"/>
        </w:rPr>
      </w:pPr>
      <w:r w:rsidRPr="00FC48F1">
        <w:rPr>
          <w:rFonts w:cstheme="minorHAnsi"/>
        </w:rPr>
        <w:t>Five event registrations and five event t-shirts</w:t>
      </w:r>
    </w:p>
    <w:p w14:paraId="6AC2C72C" w14:textId="77777777" w:rsidR="00565B83" w:rsidRPr="00FC48F1" w:rsidRDefault="00565B83" w:rsidP="00565B83">
      <w:pPr>
        <w:spacing w:before="0" w:after="0"/>
        <w:contextualSpacing/>
        <w:rPr>
          <w:rFonts w:cstheme="minorHAnsi"/>
          <w:sz w:val="24"/>
          <w:szCs w:val="24"/>
        </w:rPr>
      </w:pPr>
      <w:r w:rsidRPr="00FC48F1">
        <w:rPr>
          <w:rFonts w:cstheme="minorHAnsi"/>
          <w:b/>
          <w:color w:val="000000" w:themeColor="text1"/>
          <w:sz w:val="24"/>
          <w:szCs w:val="24"/>
          <w:u w:val="single"/>
        </w:rPr>
        <w:t>Silver Sponsor - $1,000</w:t>
      </w:r>
    </w:p>
    <w:p w14:paraId="4D5FD64C" w14:textId="77777777" w:rsidR="00565B83" w:rsidRPr="00FC48F1" w:rsidRDefault="00565B83" w:rsidP="00565B83">
      <w:pPr>
        <w:pStyle w:val="ListParagraph"/>
        <w:numPr>
          <w:ilvl w:val="0"/>
          <w:numId w:val="3"/>
        </w:numPr>
        <w:spacing w:after="0"/>
        <w:rPr>
          <w:rFonts w:cstheme="minorHAnsi"/>
          <w:b/>
          <w:color w:val="000000" w:themeColor="text1"/>
          <w:u w:val="single"/>
        </w:rPr>
      </w:pPr>
      <w:r w:rsidRPr="00FC48F1">
        <w:rPr>
          <w:rFonts w:cstheme="minorHAnsi"/>
          <w:color w:val="000000" w:themeColor="text1"/>
        </w:rPr>
        <w:t>Name and Logo featured on event website, event emails blasts and social media posts</w:t>
      </w:r>
    </w:p>
    <w:p w14:paraId="70AD105A" w14:textId="77777777" w:rsidR="00565B83" w:rsidRPr="00FC48F1" w:rsidRDefault="00565B83" w:rsidP="00565B83">
      <w:pPr>
        <w:pStyle w:val="ListParagraph"/>
        <w:numPr>
          <w:ilvl w:val="0"/>
          <w:numId w:val="3"/>
        </w:numPr>
        <w:spacing w:after="0"/>
        <w:rPr>
          <w:rFonts w:cstheme="minorHAnsi"/>
          <w:b/>
          <w:color w:val="000000" w:themeColor="text1"/>
          <w:u w:val="single"/>
        </w:rPr>
      </w:pPr>
      <w:r w:rsidRPr="00FC48F1">
        <w:rPr>
          <w:rFonts w:cstheme="minorHAnsi"/>
          <w:color w:val="000000" w:themeColor="text1"/>
        </w:rPr>
        <w:t>Logo as Silver Sponsor on event banner</w:t>
      </w:r>
    </w:p>
    <w:p w14:paraId="3A59385E" w14:textId="77777777" w:rsidR="00565B83" w:rsidRPr="00FC48F1" w:rsidRDefault="00565B83" w:rsidP="00565B83">
      <w:pPr>
        <w:pStyle w:val="ListParagraph"/>
        <w:numPr>
          <w:ilvl w:val="0"/>
          <w:numId w:val="5"/>
        </w:numPr>
        <w:spacing w:before="0" w:after="0"/>
        <w:rPr>
          <w:rFonts w:cstheme="minorHAnsi"/>
        </w:rPr>
      </w:pPr>
      <w:r w:rsidRPr="00FC48F1">
        <w:rPr>
          <w:rFonts w:cstheme="minorHAnsi"/>
        </w:rPr>
        <w:t>Logo included on event flyer</w:t>
      </w:r>
    </w:p>
    <w:p w14:paraId="0BD448BE" w14:textId="77777777" w:rsidR="00565B83" w:rsidRPr="00FC48F1" w:rsidRDefault="00565B83" w:rsidP="00565B83">
      <w:pPr>
        <w:pStyle w:val="ListParagraph"/>
        <w:numPr>
          <w:ilvl w:val="0"/>
          <w:numId w:val="5"/>
        </w:numPr>
        <w:spacing w:before="0" w:after="0"/>
        <w:rPr>
          <w:rFonts w:cstheme="minorHAnsi"/>
        </w:rPr>
      </w:pPr>
      <w:r w:rsidRPr="00FC48F1">
        <w:rPr>
          <w:rFonts w:cstheme="minorHAnsi"/>
        </w:rPr>
        <w:t>Logo featured on back of participant t-shirts</w:t>
      </w:r>
    </w:p>
    <w:p w14:paraId="69F74549" w14:textId="77777777" w:rsidR="00565B83" w:rsidRPr="00FC48F1" w:rsidRDefault="00565B83" w:rsidP="00565B83">
      <w:pPr>
        <w:pStyle w:val="ListParagraph"/>
        <w:numPr>
          <w:ilvl w:val="0"/>
          <w:numId w:val="5"/>
        </w:numPr>
        <w:spacing w:before="0" w:after="0"/>
        <w:rPr>
          <w:rFonts w:cstheme="minorHAnsi"/>
        </w:rPr>
      </w:pPr>
      <w:r w:rsidRPr="00FC48F1">
        <w:rPr>
          <w:rFonts w:cstheme="minorHAnsi"/>
        </w:rPr>
        <w:t>Vendor/exhibit space at event to distribute product and promotional materials</w:t>
      </w:r>
    </w:p>
    <w:p w14:paraId="4E29FE6D" w14:textId="77777777" w:rsidR="00565B83" w:rsidRPr="00FC48F1" w:rsidRDefault="00565B83" w:rsidP="00565B83">
      <w:pPr>
        <w:pStyle w:val="ListParagraph"/>
        <w:numPr>
          <w:ilvl w:val="0"/>
          <w:numId w:val="5"/>
        </w:numPr>
        <w:spacing w:before="0" w:after="0"/>
        <w:rPr>
          <w:rFonts w:cstheme="minorHAnsi"/>
        </w:rPr>
      </w:pPr>
      <w:r w:rsidRPr="00FC48F1">
        <w:rPr>
          <w:rFonts w:cstheme="minorHAnsi"/>
        </w:rPr>
        <w:t>Five event registrations</w:t>
      </w:r>
    </w:p>
    <w:p w14:paraId="3C126D92" w14:textId="77777777" w:rsidR="00565B83" w:rsidRPr="00FC48F1" w:rsidRDefault="00565B83" w:rsidP="00565B83">
      <w:pPr>
        <w:spacing w:after="0"/>
        <w:contextualSpacing/>
        <w:rPr>
          <w:rFonts w:cstheme="minorHAnsi"/>
          <w:b/>
          <w:color w:val="000000" w:themeColor="text1"/>
          <w:sz w:val="24"/>
          <w:szCs w:val="24"/>
          <w:u w:val="single"/>
        </w:rPr>
      </w:pPr>
      <w:r w:rsidRPr="00FC48F1">
        <w:rPr>
          <w:rFonts w:cstheme="minorHAnsi"/>
          <w:b/>
          <w:color w:val="000000" w:themeColor="text1"/>
          <w:sz w:val="24"/>
          <w:szCs w:val="24"/>
          <w:u w:val="single"/>
        </w:rPr>
        <w:t>Bronze Sponsor - $500</w:t>
      </w:r>
    </w:p>
    <w:p w14:paraId="2A0248F1" w14:textId="77777777" w:rsidR="00565B83" w:rsidRPr="00FC48F1" w:rsidRDefault="00565B83" w:rsidP="00565B83">
      <w:pPr>
        <w:pStyle w:val="ListParagraph"/>
        <w:numPr>
          <w:ilvl w:val="0"/>
          <w:numId w:val="5"/>
        </w:numPr>
        <w:spacing w:before="0" w:after="0"/>
        <w:rPr>
          <w:rFonts w:cstheme="minorHAnsi"/>
        </w:rPr>
      </w:pPr>
      <w:r w:rsidRPr="00FC48F1">
        <w:rPr>
          <w:rFonts w:cstheme="minorHAnsi"/>
        </w:rPr>
        <w:t>Logo included on event flyer</w:t>
      </w:r>
    </w:p>
    <w:p w14:paraId="34B5034B" w14:textId="77777777" w:rsidR="00565B83" w:rsidRPr="00FC48F1" w:rsidRDefault="00565B83" w:rsidP="00565B83">
      <w:pPr>
        <w:pStyle w:val="ListParagraph"/>
        <w:numPr>
          <w:ilvl w:val="0"/>
          <w:numId w:val="5"/>
        </w:numPr>
        <w:spacing w:before="0" w:after="0"/>
        <w:rPr>
          <w:rFonts w:cstheme="minorHAnsi"/>
        </w:rPr>
      </w:pPr>
      <w:r w:rsidRPr="00FC48F1">
        <w:rPr>
          <w:rFonts w:cstheme="minorHAnsi"/>
        </w:rPr>
        <w:t>Logo featured on back of participant t-shirts</w:t>
      </w:r>
    </w:p>
    <w:p w14:paraId="1F4C2180" w14:textId="77777777" w:rsidR="00565B83" w:rsidRPr="00FC48F1" w:rsidRDefault="00565B83" w:rsidP="00565B83">
      <w:pPr>
        <w:pStyle w:val="ListParagraph"/>
        <w:numPr>
          <w:ilvl w:val="0"/>
          <w:numId w:val="5"/>
        </w:numPr>
        <w:spacing w:before="0" w:after="0"/>
        <w:rPr>
          <w:rFonts w:cstheme="minorHAnsi"/>
        </w:rPr>
      </w:pPr>
      <w:r w:rsidRPr="00FC48F1">
        <w:rPr>
          <w:rFonts w:cstheme="minorHAnsi"/>
        </w:rPr>
        <w:t>Two event registrations</w:t>
      </w:r>
    </w:p>
    <w:p w14:paraId="46ADE964" w14:textId="77777777" w:rsidR="00565B83" w:rsidRPr="00FC48F1" w:rsidRDefault="00565B83" w:rsidP="00565B83">
      <w:pPr>
        <w:spacing w:after="0"/>
        <w:contextualSpacing/>
        <w:rPr>
          <w:rFonts w:cstheme="minorHAnsi"/>
          <w:b/>
          <w:color w:val="000000" w:themeColor="text1"/>
          <w:sz w:val="24"/>
          <w:szCs w:val="24"/>
          <w:u w:val="single"/>
        </w:rPr>
      </w:pPr>
      <w:r w:rsidRPr="00FC48F1">
        <w:rPr>
          <w:rFonts w:cstheme="minorHAnsi"/>
          <w:b/>
          <w:color w:val="000000" w:themeColor="text1"/>
          <w:sz w:val="24"/>
          <w:szCs w:val="24"/>
          <w:u w:val="single"/>
        </w:rPr>
        <w:t>Vendor Sponsor – see below</w:t>
      </w:r>
    </w:p>
    <w:p w14:paraId="18DF7C85" w14:textId="77777777" w:rsidR="00565B83" w:rsidRPr="00FC48F1" w:rsidRDefault="00565B83" w:rsidP="00565B83">
      <w:pPr>
        <w:numPr>
          <w:ilvl w:val="0"/>
          <w:numId w:val="2"/>
        </w:numPr>
        <w:spacing w:before="0" w:after="0"/>
        <w:rPr>
          <w:rFonts w:cstheme="minorHAnsi"/>
        </w:rPr>
      </w:pPr>
      <w:r w:rsidRPr="00FC48F1">
        <w:rPr>
          <w:rFonts w:cstheme="minorHAnsi"/>
        </w:rPr>
        <w:t>Vendors may sell items at the walk</w:t>
      </w:r>
    </w:p>
    <w:p w14:paraId="50B8AFF7" w14:textId="77777777" w:rsidR="00565B83" w:rsidRPr="00FC48F1" w:rsidRDefault="00565B83" w:rsidP="00565B83">
      <w:pPr>
        <w:numPr>
          <w:ilvl w:val="0"/>
          <w:numId w:val="2"/>
        </w:numPr>
        <w:spacing w:before="0" w:after="0"/>
        <w:rPr>
          <w:rFonts w:cstheme="minorHAnsi"/>
        </w:rPr>
      </w:pPr>
      <w:r w:rsidRPr="00FC48F1">
        <w:rPr>
          <w:rFonts w:cstheme="minorHAnsi"/>
        </w:rPr>
        <w:t>Vendors agree to provide 1 item for the walk silent auction/raffle</w:t>
      </w:r>
    </w:p>
    <w:p w14:paraId="584372AB" w14:textId="77777777" w:rsidR="00565B83" w:rsidRPr="00FC48F1" w:rsidRDefault="00565B83" w:rsidP="00565B83">
      <w:pPr>
        <w:numPr>
          <w:ilvl w:val="0"/>
          <w:numId w:val="2"/>
        </w:numPr>
        <w:spacing w:before="0" w:after="0"/>
        <w:rPr>
          <w:rFonts w:cstheme="minorHAnsi"/>
        </w:rPr>
      </w:pPr>
      <w:r w:rsidRPr="00FC48F1">
        <w:rPr>
          <w:rFonts w:cstheme="minorHAnsi"/>
        </w:rPr>
        <w:t>Vendors agree to provide their own table/chairs/canopy</w:t>
      </w:r>
    </w:p>
    <w:p w14:paraId="277D95D6" w14:textId="77777777" w:rsidR="00565B83" w:rsidRPr="00FC48F1" w:rsidRDefault="00565B83" w:rsidP="00565B83">
      <w:pPr>
        <w:rPr>
          <w:rFonts w:cstheme="minorHAnsi"/>
          <w:u w:val="single"/>
        </w:rPr>
        <w:sectPr w:rsidR="00565B83" w:rsidRPr="00FC48F1" w:rsidSect="00565B83">
          <w:headerReference w:type="default" r:id="rId9"/>
          <w:footerReference w:type="default" r:id="rId10"/>
          <w:pgSz w:w="12240" w:h="15840"/>
          <w:pgMar w:top="720" w:right="720" w:bottom="720" w:left="720" w:header="720" w:footer="720" w:gutter="0"/>
          <w:cols w:space="720"/>
          <w:docGrid w:linePitch="360"/>
        </w:sectPr>
      </w:pPr>
    </w:p>
    <w:p w14:paraId="17EA016B" w14:textId="77777777" w:rsidR="00565B83" w:rsidRPr="00FC48F1" w:rsidRDefault="00565B83" w:rsidP="00565B83">
      <w:pPr>
        <w:rPr>
          <w:rFonts w:cstheme="minorHAnsi"/>
          <w:u w:val="single"/>
        </w:rPr>
      </w:pPr>
      <w:r w:rsidRPr="00FC48F1">
        <w:rPr>
          <w:rFonts w:cstheme="minorHAnsi"/>
          <w:u w:val="single"/>
        </w:rPr>
        <w:t>10’ x 20’</w:t>
      </w:r>
    </w:p>
    <w:p w14:paraId="07453513" w14:textId="77777777" w:rsidR="00565B83" w:rsidRPr="00FC48F1" w:rsidRDefault="00565B83" w:rsidP="00565B83">
      <w:pPr>
        <w:rPr>
          <w:rFonts w:cstheme="minorHAnsi"/>
        </w:rPr>
      </w:pPr>
      <w:r w:rsidRPr="00FC48F1">
        <w:rPr>
          <w:rFonts w:cstheme="minorHAnsi"/>
        </w:rPr>
        <w:t>_____</w:t>
      </w:r>
      <w:r w:rsidRPr="00FC48F1">
        <w:rPr>
          <w:rFonts w:cstheme="minorHAnsi"/>
        </w:rPr>
        <w:tab/>
        <w:t>$200 - Space without percentage of sales</w:t>
      </w:r>
    </w:p>
    <w:p w14:paraId="0511CD28" w14:textId="77777777" w:rsidR="00565B83" w:rsidRPr="00FC48F1" w:rsidRDefault="00565B83" w:rsidP="00565B83">
      <w:pPr>
        <w:rPr>
          <w:rFonts w:cstheme="minorHAnsi"/>
        </w:rPr>
      </w:pPr>
      <w:r w:rsidRPr="00FC48F1">
        <w:rPr>
          <w:rFonts w:cstheme="minorHAnsi"/>
        </w:rPr>
        <w:t xml:space="preserve">_____ </w:t>
      </w:r>
      <w:r w:rsidRPr="00FC48F1">
        <w:rPr>
          <w:rFonts w:cstheme="minorHAnsi"/>
        </w:rPr>
        <w:tab/>
        <w:t>$150 - Space with 15% of sales donated</w:t>
      </w:r>
    </w:p>
    <w:p w14:paraId="16F8344D" w14:textId="77777777" w:rsidR="00565B83" w:rsidRPr="00FC48F1" w:rsidRDefault="00565B83" w:rsidP="00565B83">
      <w:pPr>
        <w:rPr>
          <w:rFonts w:cstheme="minorHAnsi"/>
        </w:rPr>
      </w:pPr>
      <w:r w:rsidRPr="00FC48F1">
        <w:rPr>
          <w:rFonts w:cstheme="minorHAnsi"/>
        </w:rPr>
        <w:t>_____</w:t>
      </w:r>
      <w:r w:rsidRPr="00FC48F1">
        <w:rPr>
          <w:rFonts w:cstheme="minorHAnsi"/>
        </w:rPr>
        <w:tab/>
        <w:t xml:space="preserve">$50 - Electricity w/ 2-plug 120V receptacle </w:t>
      </w:r>
    </w:p>
    <w:p w14:paraId="4AFB2D5D" w14:textId="77777777" w:rsidR="00565B83" w:rsidRDefault="00565B83" w:rsidP="00565B83">
      <w:pPr>
        <w:rPr>
          <w:rFonts w:cstheme="minorHAnsi"/>
          <w:u w:val="single"/>
        </w:rPr>
      </w:pPr>
    </w:p>
    <w:p w14:paraId="210815E3" w14:textId="77777777" w:rsidR="00565B83" w:rsidRPr="00FC48F1" w:rsidRDefault="00565B83" w:rsidP="00565B83">
      <w:pPr>
        <w:rPr>
          <w:rFonts w:cstheme="minorHAnsi"/>
          <w:u w:val="single"/>
        </w:rPr>
      </w:pPr>
      <w:r w:rsidRPr="00FC48F1">
        <w:rPr>
          <w:rFonts w:cstheme="minorHAnsi"/>
          <w:u w:val="single"/>
        </w:rPr>
        <w:t>10’ x 10’</w:t>
      </w:r>
    </w:p>
    <w:p w14:paraId="4E3C7BC8" w14:textId="77777777" w:rsidR="00565B83" w:rsidRPr="00FC48F1" w:rsidRDefault="00565B83" w:rsidP="00565B83">
      <w:pPr>
        <w:rPr>
          <w:rFonts w:cstheme="minorHAnsi"/>
        </w:rPr>
      </w:pPr>
      <w:r w:rsidRPr="00FC48F1">
        <w:rPr>
          <w:rFonts w:cstheme="minorHAnsi"/>
        </w:rPr>
        <w:t>_____</w:t>
      </w:r>
      <w:r w:rsidRPr="00FC48F1">
        <w:rPr>
          <w:rFonts w:cstheme="minorHAnsi"/>
        </w:rPr>
        <w:tab/>
        <w:t>$150 - Space without percentage of sales</w:t>
      </w:r>
    </w:p>
    <w:p w14:paraId="01658B17" w14:textId="77777777" w:rsidR="00565B83" w:rsidRPr="00FC48F1" w:rsidRDefault="00565B83" w:rsidP="00565B83">
      <w:pPr>
        <w:rPr>
          <w:rFonts w:cstheme="minorHAnsi"/>
        </w:rPr>
      </w:pPr>
      <w:r w:rsidRPr="00FC48F1">
        <w:rPr>
          <w:rFonts w:cstheme="minorHAnsi"/>
        </w:rPr>
        <w:t>_____</w:t>
      </w:r>
      <w:r w:rsidRPr="00FC48F1">
        <w:rPr>
          <w:rFonts w:cstheme="minorHAnsi"/>
        </w:rPr>
        <w:tab/>
        <w:t>$100 - Space with 15% percent of sales donated</w:t>
      </w:r>
    </w:p>
    <w:p w14:paraId="2F95A642" w14:textId="77777777" w:rsidR="00565B83" w:rsidRPr="00FC48F1" w:rsidRDefault="00565B83" w:rsidP="00565B83">
      <w:pPr>
        <w:rPr>
          <w:rFonts w:cstheme="minorHAnsi"/>
        </w:rPr>
      </w:pPr>
      <w:r w:rsidRPr="00FC48F1">
        <w:rPr>
          <w:rFonts w:cstheme="minorHAnsi"/>
        </w:rPr>
        <w:t>_____</w:t>
      </w:r>
      <w:r w:rsidRPr="00FC48F1">
        <w:rPr>
          <w:rFonts w:cstheme="minorHAnsi"/>
        </w:rPr>
        <w:tab/>
        <w:t xml:space="preserve">$50 - Electricity w/ 2-plug 120V receptacle </w:t>
      </w:r>
    </w:p>
    <w:p w14:paraId="1B17EE99" w14:textId="77777777" w:rsidR="00565B83" w:rsidRPr="00FC48F1" w:rsidRDefault="00565B83" w:rsidP="00565B83">
      <w:pPr>
        <w:rPr>
          <w:rFonts w:cstheme="minorHAnsi"/>
        </w:rPr>
      </w:pPr>
    </w:p>
    <w:p w14:paraId="0029208A" w14:textId="77777777" w:rsidR="00565B83" w:rsidRPr="00FC48F1" w:rsidRDefault="00565B83" w:rsidP="00565B83">
      <w:pPr>
        <w:spacing w:after="0"/>
        <w:contextualSpacing/>
        <w:rPr>
          <w:rFonts w:cstheme="minorHAnsi"/>
          <w:b/>
          <w:color w:val="000000" w:themeColor="text1"/>
          <w:u w:val="single"/>
        </w:rPr>
        <w:sectPr w:rsidR="00565B83" w:rsidRPr="00FC48F1" w:rsidSect="00605D1B">
          <w:type w:val="continuous"/>
          <w:pgSz w:w="12240" w:h="15840"/>
          <w:pgMar w:top="720" w:right="720" w:bottom="720" w:left="720" w:header="720" w:footer="720" w:gutter="0"/>
          <w:cols w:num="2" w:space="720"/>
          <w:docGrid w:linePitch="360"/>
        </w:sectPr>
      </w:pPr>
    </w:p>
    <w:p w14:paraId="44D20BC3" w14:textId="77777777" w:rsidR="00565B83" w:rsidRPr="00FC48F1" w:rsidRDefault="00565B83" w:rsidP="00565B83">
      <w:pPr>
        <w:spacing w:after="0"/>
        <w:contextualSpacing/>
        <w:rPr>
          <w:rFonts w:cstheme="minorHAnsi"/>
        </w:rPr>
      </w:pPr>
    </w:p>
    <w:p w14:paraId="491A0DD2" w14:textId="77777777" w:rsidR="00565B83" w:rsidRPr="00FC48F1" w:rsidRDefault="00565B83" w:rsidP="00565B83">
      <w:pPr>
        <w:pStyle w:val="NoSpacing"/>
        <w:spacing w:before="0"/>
        <w:rPr>
          <w:rFonts w:cstheme="minorHAnsi"/>
        </w:rPr>
      </w:pPr>
    </w:p>
    <w:p w14:paraId="079116E5" w14:textId="77777777" w:rsidR="00565B83" w:rsidRPr="00FC48F1" w:rsidRDefault="00565B83" w:rsidP="00565B83">
      <w:pPr>
        <w:spacing w:before="0" w:after="0"/>
        <w:contextualSpacing/>
        <w:rPr>
          <w:rFonts w:cstheme="minorHAnsi"/>
        </w:rPr>
      </w:pPr>
    </w:p>
    <w:p w14:paraId="64280E5B" w14:textId="77777777" w:rsidR="00565B83" w:rsidRPr="00FC48F1" w:rsidRDefault="00565B83" w:rsidP="00565B83">
      <w:pPr>
        <w:spacing w:after="240"/>
        <w:jc w:val="center"/>
        <w:rPr>
          <w:rFonts w:cstheme="minorHAnsi"/>
          <w:b/>
          <w:sz w:val="28"/>
          <w:szCs w:val="28"/>
          <w:u w:val="single"/>
        </w:rPr>
      </w:pPr>
      <w:r w:rsidRPr="00FC48F1">
        <w:rPr>
          <w:rFonts w:cstheme="minorHAnsi"/>
          <w:b/>
          <w:sz w:val="28"/>
          <w:szCs w:val="28"/>
          <w:u w:val="single"/>
        </w:rPr>
        <w:t>SPONSORSHIP COMMITMENT FORM</w:t>
      </w:r>
    </w:p>
    <w:p w14:paraId="6FBB979E" w14:textId="77777777" w:rsidR="00565B83" w:rsidRPr="00FC48F1" w:rsidRDefault="00565B83" w:rsidP="00565B83">
      <w:pPr>
        <w:rPr>
          <w:rFonts w:cstheme="minorHAnsi"/>
          <w:b/>
          <w:sz w:val="28"/>
        </w:rPr>
      </w:pPr>
      <w:r w:rsidRPr="00FC48F1">
        <w:rPr>
          <w:rFonts w:cstheme="minorHAnsi"/>
          <w:b/>
          <w:sz w:val="28"/>
        </w:rPr>
        <w:t xml:space="preserve">Select Sponsorship Level: </w:t>
      </w:r>
    </w:p>
    <w:p w14:paraId="0AB46B15" w14:textId="77777777" w:rsidR="00565B83" w:rsidRPr="00FC48F1" w:rsidRDefault="00565B83" w:rsidP="00565B83">
      <w:pPr>
        <w:ind w:left="1440" w:firstLine="720"/>
        <w:rPr>
          <w:rFonts w:cstheme="minorHAnsi"/>
          <w:color w:val="000000" w:themeColor="text1"/>
          <w:sz w:val="28"/>
          <w:szCs w:val="28"/>
        </w:rPr>
      </w:pPr>
      <w:r w:rsidRPr="00FC48F1">
        <w:rPr>
          <w:rFonts w:cstheme="minorHAnsi"/>
          <w:sz w:val="28"/>
          <w:szCs w:val="28"/>
        </w:rPr>
        <w:t xml:space="preserve">_____ PRESENTING </w:t>
      </w:r>
      <w:r w:rsidRPr="00FC48F1">
        <w:rPr>
          <w:rFonts w:cstheme="minorHAnsi"/>
          <w:color w:val="000000" w:themeColor="text1"/>
          <w:sz w:val="28"/>
          <w:szCs w:val="28"/>
        </w:rPr>
        <w:t>SPONSOR $5,000</w:t>
      </w:r>
    </w:p>
    <w:p w14:paraId="467CC0A5" w14:textId="77777777" w:rsidR="00565B83" w:rsidRPr="00FC48F1" w:rsidRDefault="00565B83" w:rsidP="00565B83">
      <w:pPr>
        <w:ind w:left="1440" w:firstLine="720"/>
        <w:rPr>
          <w:rFonts w:cstheme="minorHAnsi"/>
          <w:color w:val="000000" w:themeColor="text1"/>
          <w:sz w:val="28"/>
          <w:szCs w:val="28"/>
        </w:rPr>
      </w:pPr>
      <w:r w:rsidRPr="00FC48F1">
        <w:rPr>
          <w:rFonts w:cstheme="minorHAnsi"/>
          <w:color w:val="000000" w:themeColor="text1"/>
          <w:sz w:val="28"/>
          <w:szCs w:val="28"/>
        </w:rPr>
        <w:t>_____ GOLD SPONSOR $2,500</w:t>
      </w:r>
    </w:p>
    <w:p w14:paraId="3AF766BD" w14:textId="77777777" w:rsidR="00565B83" w:rsidRPr="00FC48F1" w:rsidRDefault="00565B83" w:rsidP="00565B83">
      <w:pPr>
        <w:ind w:left="1440" w:firstLine="720"/>
        <w:rPr>
          <w:rFonts w:cstheme="minorHAnsi"/>
          <w:color w:val="000000" w:themeColor="text1"/>
          <w:sz w:val="28"/>
          <w:szCs w:val="28"/>
        </w:rPr>
      </w:pPr>
      <w:r w:rsidRPr="00FC48F1">
        <w:rPr>
          <w:rFonts w:cstheme="minorHAnsi"/>
          <w:color w:val="000000" w:themeColor="text1"/>
          <w:sz w:val="28"/>
          <w:szCs w:val="28"/>
        </w:rPr>
        <w:t>_____ SILVER SPONSOR $1,000</w:t>
      </w:r>
    </w:p>
    <w:p w14:paraId="402D309C" w14:textId="77777777" w:rsidR="00565B83" w:rsidRPr="00FC48F1" w:rsidRDefault="00565B83" w:rsidP="00565B83">
      <w:pPr>
        <w:ind w:left="1440" w:firstLine="720"/>
        <w:rPr>
          <w:rFonts w:cstheme="minorHAnsi"/>
          <w:color w:val="000000" w:themeColor="text1"/>
          <w:sz w:val="28"/>
          <w:szCs w:val="28"/>
        </w:rPr>
      </w:pPr>
      <w:r w:rsidRPr="00FC48F1">
        <w:rPr>
          <w:rFonts w:cstheme="minorHAnsi"/>
          <w:color w:val="000000" w:themeColor="text1"/>
          <w:sz w:val="28"/>
          <w:szCs w:val="28"/>
        </w:rPr>
        <w:t>_____ BRONZE SPONSOR $500</w:t>
      </w:r>
    </w:p>
    <w:p w14:paraId="20AEA33F" w14:textId="77777777" w:rsidR="00565B83" w:rsidRPr="00FC48F1" w:rsidRDefault="00565B83" w:rsidP="00565B83">
      <w:pPr>
        <w:ind w:left="1440" w:firstLine="720"/>
        <w:rPr>
          <w:rFonts w:cstheme="minorHAnsi"/>
          <w:color w:val="000000" w:themeColor="text1"/>
          <w:sz w:val="28"/>
          <w:szCs w:val="28"/>
        </w:rPr>
      </w:pPr>
      <w:r w:rsidRPr="00FC48F1">
        <w:rPr>
          <w:rFonts w:cstheme="minorHAnsi"/>
          <w:color w:val="000000" w:themeColor="text1"/>
          <w:sz w:val="28"/>
          <w:szCs w:val="28"/>
        </w:rPr>
        <w:t xml:space="preserve">_____ VENDOR SPONSOR </w:t>
      </w:r>
    </w:p>
    <w:p w14:paraId="66B961CE" w14:textId="77777777" w:rsidR="00565B83" w:rsidRPr="00FC48F1" w:rsidRDefault="00565B83" w:rsidP="00565B83">
      <w:pPr>
        <w:rPr>
          <w:rFonts w:cstheme="minorHAnsi"/>
          <w:u w:val="single"/>
        </w:rPr>
        <w:sectPr w:rsidR="00565B83" w:rsidRPr="00FC48F1" w:rsidSect="00605D1B">
          <w:type w:val="continuous"/>
          <w:pgSz w:w="12240" w:h="15840"/>
          <w:pgMar w:top="720" w:right="720" w:bottom="720" w:left="720" w:header="720" w:footer="720" w:gutter="0"/>
          <w:cols w:space="720"/>
          <w:docGrid w:linePitch="360"/>
        </w:sectPr>
      </w:pPr>
    </w:p>
    <w:p w14:paraId="70EA0555" w14:textId="77777777" w:rsidR="00565B83" w:rsidRPr="00FC48F1" w:rsidRDefault="00565B83" w:rsidP="00565B83">
      <w:pPr>
        <w:rPr>
          <w:rFonts w:cstheme="minorHAnsi"/>
          <w:u w:val="single"/>
        </w:rPr>
      </w:pPr>
      <w:r w:rsidRPr="00FC48F1">
        <w:rPr>
          <w:rFonts w:cstheme="minorHAnsi"/>
          <w:u w:val="single"/>
        </w:rPr>
        <w:t>10’ x 20’</w:t>
      </w:r>
    </w:p>
    <w:p w14:paraId="5CDB847D" w14:textId="77777777" w:rsidR="00565B83" w:rsidRPr="00FC48F1" w:rsidRDefault="00565B83" w:rsidP="00565B83">
      <w:pPr>
        <w:rPr>
          <w:rFonts w:cstheme="minorHAnsi"/>
        </w:rPr>
      </w:pPr>
      <w:r w:rsidRPr="00FC48F1">
        <w:rPr>
          <w:rFonts w:cstheme="minorHAnsi"/>
        </w:rPr>
        <w:t>_____</w:t>
      </w:r>
      <w:r w:rsidRPr="00FC48F1">
        <w:rPr>
          <w:rFonts w:cstheme="minorHAnsi"/>
        </w:rPr>
        <w:tab/>
        <w:t>$200 - Space without percentage of sales</w:t>
      </w:r>
    </w:p>
    <w:p w14:paraId="6C769DED" w14:textId="77777777" w:rsidR="00565B83" w:rsidRPr="00FC48F1" w:rsidRDefault="00565B83" w:rsidP="00565B83">
      <w:pPr>
        <w:rPr>
          <w:rFonts w:cstheme="minorHAnsi"/>
        </w:rPr>
      </w:pPr>
      <w:r w:rsidRPr="00FC48F1">
        <w:rPr>
          <w:rFonts w:cstheme="minorHAnsi"/>
        </w:rPr>
        <w:t xml:space="preserve">_____ </w:t>
      </w:r>
      <w:r w:rsidRPr="00FC48F1">
        <w:rPr>
          <w:rFonts w:cstheme="minorHAnsi"/>
        </w:rPr>
        <w:tab/>
        <w:t>$150 - Space with 15% of sales donated</w:t>
      </w:r>
    </w:p>
    <w:p w14:paraId="1D958A3B" w14:textId="77777777" w:rsidR="00340C95" w:rsidRDefault="00565B83" w:rsidP="00565B83">
      <w:pPr>
        <w:rPr>
          <w:rFonts w:cstheme="minorHAnsi"/>
        </w:rPr>
      </w:pPr>
      <w:r w:rsidRPr="00FC48F1">
        <w:rPr>
          <w:rFonts w:cstheme="minorHAnsi"/>
        </w:rPr>
        <w:t>_____</w:t>
      </w:r>
      <w:r w:rsidRPr="00FC48F1">
        <w:rPr>
          <w:rFonts w:cstheme="minorHAnsi"/>
        </w:rPr>
        <w:tab/>
        <w:t xml:space="preserve">$50 - Electricity w/ 2-plug 120V receptacle </w:t>
      </w:r>
    </w:p>
    <w:p w14:paraId="0CE4BA1A" w14:textId="77777777" w:rsidR="00565B83" w:rsidRPr="00340C95" w:rsidRDefault="00565B83" w:rsidP="00565B83">
      <w:pPr>
        <w:rPr>
          <w:rFonts w:cstheme="minorHAnsi"/>
        </w:rPr>
      </w:pPr>
      <w:r w:rsidRPr="00FC48F1">
        <w:rPr>
          <w:rFonts w:cstheme="minorHAnsi"/>
          <w:u w:val="single"/>
        </w:rPr>
        <w:t>10’ x 10’</w:t>
      </w:r>
    </w:p>
    <w:p w14:paraId="3DC4218E" w14:textId="77777777" w:rsidR="00565B83" w:rsidRPr="00FC48F1" w:rsidRDefault="00565B83" w:rsidP="00565B83">
      <w:pPr>
        <w:rPr>
          <w:rFonts w:cstheme="minorHAnsi"/>
        </w:rPr>
      </w:pPr>
      <w:r w:rsidRPr="00FC48F1">
        <w:rPr>
          <w:rFonts w:cstheme="minorHAnsi"/>
        </w:rPr>
        <w:t>_____</w:t>
      </w:r>
      <w:r w:rsidRPr="00FC48F1">
        <w:rPr>
          <w:rFonts w:cstheme="minorHAnsi"/>
        </w:rPr>
        <w:tab/>
        <w:t>$150 - Space without percentage of sales</w:t>
      </w:r>
    </w:p>
    <w:p w14:paraId="28482193" w14:textId="77777777" w:rsidR="00565B83" w:rsidRPr="00FC48F1" w:rsidRDefault="00565B83" w:rsidP="00565B83">
      <w:pPr>
        <w:rPr>
          <w:rFonts w:cstheme="minorHAnsi"/>
        </w:rPr>
      </w:pPr>
      <w:r w:rsidRPr="00FC48F1">
        <w:rPr>
          <w:rFonts w:cstheme="minorHAnsi"/>
        </w:rPr>
        <w:t>_____</w:t>
      </w:r>
      <w:r w:rsidRPr="00FC48F1">
        <w:rPr>
          <w:rFonts w:cstheme="minorHAnsi"/>
        </w:rPr>
        <w:tab/>
        <w:t>$100 - Space with 15% percent of sales donated</w:t>
      </w:r>
    </w:p>
    <w:p w14:paraId="723CC7D6" w14:textId="77777777" w:rsidR="00340C95" w:rsidRPr="00340C95" w:rsidRDefault="00565B83" w:rsidP="00340C95">
      <w:pPr>
        <w:rPr>
          <w:rFonts w:cstheme="minorHAnsi"/>
        </w:rPr>
        <w:sectPr w:rsidR="00340C95" w:rsidRPr="00340C95" w:rsidSect="00340C95">
          <w:type w:val="continuous"/>
          <w:pgSz w:w="12240" w:h="15840"/>
          <w:pgMar w:top="720" w:right="720" w:bottom="720" w:left="720" w:header="720" w:footer="720" w:gutter="0"/>
          <w:cols w:num="2" w:space="720"/>
          <w:docGrid w:linePitch="360"/>
        </w:sectPr>
      </w:pPr>
      <w:r w:rsidRPr="00FC48F1">
        <w:rPr>
          <w:rFonts w:cstheme="minorHAnsi"/>
        </w:rPr>
        <w:t>_____</w:t>
      </w:r>
      <w:r w:rsidRPr="00FC48F1">
        <w:rPr>
          <w:rFonts w:cstheme="minorHAnsi"/>
        </w:rPr>
        <w:tab/>
        <w:t>$50 - Electr</w:t>
      </w:r>
      <w:r>
        <w:rPr>
          <w:rFonts w:cstheme="minorHAnsi"/>
        </w:rPr>
        <w:t>icity w/ 2-plug 120V receptacle</w:t>
      </w:r>
    </w:p>
    <w:p w14:paraId="20CB48DE" w14:textId="77777777" w:rsidR="00340C95" w:rsidRDefault="00340C95" w:rsidP="00340C95">
      <w:pPr>
        <w:rPr>
          <w:rFonts w:cstheme="minorHAnsi"/>
          <w:b/>
        </w:rPr>
      </w:pPr>
      <w:r>
        <w:rPr>
          <w:rFonts w:cstheme="minorHAnsi"/>
          <w:b/>
        </w:rPr>
        <w:t>SPONSOR INFO:</w:t>
      </w:r>
    </w:p>
    <w:p w14:paraId="31B72452" w14:textId="77777777" w:rsidR="00340C95" w:rsidRPr="00FC48F1" w:rsidRDefault="00340C95" w:rsidP="00340C95">
      <w:pPr>
        <w:rPr>
          <w:rFonts w:cstheme="minorHAnsi"/>
        </w:rPr>
      </w:pPr>
      <w:r w:rsidRPr="00FC48F1">
        <w:rPr>
          <w:rFonts w:cstheme="minorHAnsi"/>
        </w:rPr>
        <w:t xml:space="preserve">Sponsor </w:t>
      </w:r>
      <w:proofErr w:type="spellStart"/>
      <w:r w:rsidRPr="00FC48F1">
        <w:rPr>
          <w:rFonts w:cstheme="minorHAnsi"/>
        </w:rPr>
        <w:t>Name______________________________________Contact</w:t>
      </w:r>
      <w:proofErr w:type="spellEnd"/>
      <w:r w:rsidRPr="00FC48F1">
        <w:rPr>
          <w:rFonts w:cstheme="minorHAnsi"/>
        </w:rPr>
        <w:t xml:space="preserve"> Person: ____________________________</w:t>
      </w:r>
      <w:r w:rsidRPr="00FC48F1">
        <w:rPr>
          <w:rFonts w:cstheme="minorHAnsi"/>
        </w:rPr>
        <w:tab/>
      </w:r>
    </w:p>
    <w:p w14:paraId="59F9360E" w14:textId="77777777" w:rsidR="00340C95" w:rsidRPr="00FC48F1" w:rsidRDefault="00340C95" w:rsidP="00340C95">
      <w:pPr>
        <w:rPr>
          <w:rFonts w:cstheme="minorHAnsi"/>
        </w:rPr>
      </w:pPr>
      <w:r w:rsidRPr="00FC48F1">
        <w:rPr>
          <w:rFonts w:cstheme="minorHAnsi"/>
        </w:rPr>
        <w:t>Phone: _________________________</w:t>
      </w:r>
      <w:proofErr w:type="gramStart"/>
      <w:r w:rsidRPr="00FC48F1">
        <w:rPr>
          <w:rFonts w:cstheme="minorHAnsi"/>
        </w:rPr>
        <w:t>_  Email</w:t>
      </w:r>
      <w:proofErr w:type="gramEnd"/>
      <w:r w:rsidRPr="00FC48F1">
        <w:rPr>
          <w:rFonts w:cstheme="minorHAnsi"/>
        </w:rPr>
        <w:t xml:space="preserve"> Address: ______________________________________________</w:t>
      </w:r>
    </w:p>
    <w:p w14:paraId="489B8FE0" w14:textId="77777777" w:rsidR="00340C95" w:rsidRPr="00FC48F1" w:rsidRDefault="00340C95" w:rsidP="00340C95">
      <w:pPr>
        <w:rPr>
          <w:rFonts w:cstheme="minorHAnsi"/>
        </w:rPr>
      </w:pPr>
      <w:r w:rsidRPr="00FC48F1">
        <w:rPr>
          <w:rFonts w:cstheme="minorHAnsi"/>
        </w:rPr>
        <w:t>Address: _________________________________City/State/Zip: _______________________________________</w:t>
      </w:r>
    </w:p>
    <w:p w14:paraId="12EB6795" w14:textId="77777777" w:rsidR="00340C95" w:rsidRPr="00FC48F1" w:rsidRDefault="00340C95" w:rsidP="00340C95">
      <w:pPr>
        <w:rPr>
          <w:rFonts w:cstheme="minorHAnsi"/>
        </w:rPr>
      </w:pPr>
      <w:r w:rsidRPr="00FC48F1">
        <w:rPr>
          <w:rFonts w:cstheme="minorHAnsi"/>
        </w:rPr>
        <w:t xml:space="preserve">Please send a digital jpg or </w:t>
      </w:r>
      <w:proofErr w:type="spellStart"/>
      <w:r w:rsidRPr="00FC48F1">
        <w:rPr>
          <w:rFonts w:cstheme="minorHAnsi"/>
        </w:rPr>
        <w:t>png</w:t>
      </w:r>
      <w:proofErr w:type="spellEnd"/>
      <w:r w:rsidRPr="00FC48F1">
        <w:rPr>
          <w:rFonts w:cstheme="minorHAnsi"/>
        </w:rPr>
        <w:t xml:space="preserve"> file with your logo to [EVENT ORGANIZER] by [PRINTING/T-SHIRT DEADLINE]</w:t>
      </w:r>
      <w:r w:rsidRPr="00FC48F1">
        <w:rPr>
          <w:rFonts w:cstheme="minorHAnsi"/>
          <w:color w:val="FF0000"/>
        </w:rPr>
        <w:t xml:space="preserve"> </w:t>
      </w:r>
      <w:r w:rsidRPr="00FC48F1">
        <w:rPr>
          <w:rFonts w:cstheme="minorHAnsi"/>
        </w:rPr>
        <w:t xml:space="preserve">to receive full benefits of sponsorship.  The event is held rain or shine, therefore no refunds.  Vendor space is available one hour before registration opens.  </w:t>
      </w:r>
    </w:p>
    <w:p w14:paraId="6BF1857C" w14:textId="77777777" w:rsidR="00340C95" w:rsidRPr="00FC48F1" w:rsidRDefault="00340C95" w:rsidP="00340C95">
      <w:pPr>
        <w:rPr>
          <w:rFonts w:cstheme="minorHAnsi"/>
          <w:b/>
        </w:rPr>
      </w:pPr>
      <w:r w:rsidRPr="00FC48F1">
        <w:rPr>
          <w:rFonts w:cstheme="minorHAnsi"/>
          <w:b/>
        </w:rPr>
        <w:t>PAYMENT INFO:</w:t>
      </w:r>
    </w:p>
    <w:p w14:paraId="2B9AD564" w14:textId="77777777" w:rsidR="00340C95" w:rsidRPr="00FC48F1" w:rsidRDefault="00340C95" w:rsidP="00340C95">
      <w:pPr>
        <w:rPr>
          <w:rFonts w:cstheme="minorHAnsi"/>
        </w:rPr>
      </w:pPr>
      <w:r w:rsidRPr="00FC48F1">
        <w:rPr>
          <w:rFonts w:cstheme="minorHAnsi"/>
        </w:rPr>
        <w:t>____ Check</w:t>
      </w:r>
      <w:r w:rsidRPr="00FC48F1">
        <w:rPr>
          <w:rFonts w:cstheme="minorHAnsi"/>
          <w:sz w:val="20"/>
          <w:szCs w:val="20"/>
        </w:rPr>
        <w:t xml:space="preserve"> (payable to: Angioma Alliance, sent to address below and received by date of walk).</w:t>
      </w:r>
      <w:r w:rsidRPr="00FC48F1">
        <w:rPr>
          <w:rFonts w:cstheme="minorHAnsi"/>
          <w:sz w:val="20"/>
          <w:szCs w:val="20"/>
        </w:rPr>
        <w:tab/>
      </w:r>
      <w:r w:rsidRPr="00FC48F1">
        <w:rPr>
          <w:rFonts w:cstheme="minorHAnsi"/>
        </w:rPr>
        <w:tab/>
      </w:r>
      <w:r w:rsidRPr="00FC48F1">
        <w:rPr>
          <w:rFonts w:cstheme="minorHAnsi"/>
        </w:rPr>
        <w:tab/>
      </w:r>
    </w:p>
    <w:p w14:paraId="6DF9342B" w14:textId="77777777" w:rsidR="00340C95" w:rsidRPr="00FC48F1" w:rsidRDefault="00340C95" w:rsidP="00340C95">
      <w:pPr>
        <w:rPr>
          <w:rFonts w:cstheme="minorHAnsi"/>
          <w:sz w:val="20"/>
          <w:szCs w:val="20"/>
        </w:rPr>
      </w:pPr>
      <w:r w:rsidRPr="00FC48F1">
        <w:rPr>
          <w:rFonts w:cstheme="minorHAnsi"/>
        </w:rPr>
        <w:t>____ Invoice</w:t>
      </w:r>
      <w:r w:rsidRPr="00FC48F1">
        <w:rPr>
          <w:rFonts w:cstheme="minorHAnsi"/>
          <w:sz w:val="20"/>
          <w:szCs w:val="20"/>
        </w:rPr>
        <w:t xml:space="preserve"> (Invoice will be sent to address above.  Payment must be received by date of walk.) </w:t>
      </w:r>
    </w:p>
    <w:p w14:paraId="0C534378" w14:textId="77777777" w:rsidR="00340C95" w:rsidRPr="00FC48F1" w:rsidRDefault="00340C95" w:rsidP="00340C95">
      <w:pPr>
        <w:rPr>
          <w:rFonts w:cstheme="minorHAnsi"/>
        </w:rPr>
      </w:pPr>
      <w:r w:rsidRPr="00FC48F1">
        <w:rPr>
          <w:rFonts w:cstheme="minorHAnsi"/>
        </w:rPr>
        <w:t>____ Credit Card</w:t>
      </w:r>
    </w:p>
    <w:p w14:paraId="71501128" w14:textId="77777777" w:rsidR="00340C95" w:rsidRPr="00FC48F1" w:rsidRDefault="00340C95" w:rsidP="00340C95">
      <w:pPr>
        <w:rPr>
          <w:rFonts w:cstheme="minorHAnsi"/>
        </w:rPr>
      </w:pPr>
      <w:r w:rsidRPr="00FC48F1">
        <w:rPr>
          <w:rFonts w:cstheme="minorHAnsi"/>
        </w:rPr>
        <w:tab/>
        <w:t>Name on card: _____________________________ Card #: ________ - ________ - ________ - ________</w:t>
      </w:r>
      <w:r w:rsidRPr="00FC48F1">
        <w:rPr>
          <w:rFonts w:cstheme="minorHAnsi"/>
        </w:rPr>
        <w:tab/>
      </w:r>
    </w:p>
    <w:p w14:paraId="27AF1F13" w14:textId="77777777" w:rsidR="00340C95" w:rsidRPr="00FC48F1" w:rsidRDefault="00340C95" w:rsidP="00340C95">
      <w:pPr>
        <w:ind w:firstLine="720"/>
        <w:rPr>
          <w:rFonts w:cstheme="minorHAnsi"/>
        </w:rPr>
      </w:pPr>
      <w:r w:rsidRPr="00FC48F1">
        <w:rPr>
          <w:rFonts w:cstheme="minorHAnsi"/>
        </w:rPr>
        <w:t>Expiration date: _____ / _____</w:t>
      </w:r>
      <w:r w:rsidRPr="00FC48F1">
        <w:rPr>
          <w:rFonts w:cstheme="minorHAnsi"/>
        </w:rPr>
        <w:tab/>
      </w:r>
      <w:r w:rsidRPr="00FC48F1">
        <w:rPr>
          <w:rFonts w:cstheme="minorHAnsi"/>
        </w:rPr>
        <w:tab/>
        <w:t>CCV: _______</w:t>
      </w:r>
      <w:r w:rsidRPr="00FC48F1">
        <w:rPr>
          <w:rFonts w:cstheme="minorHAnsi"/>
        </w:rPr>
        <w:tab/>
      </w:r>
    </w:p>
    <w:p w14:paraId="0447D2FB" w14:textId="77777777" w:rsidR="00340C95" w:rsidRPr="00FC48F1" w:rsidRDefault="00340C95" w:rsidP="00340C95">
      <w:pPr>
        <w:ind w:firstLine="720"/>
        <w:rPr>
          <w:rFonts w:cstheme="minorHAnsi"/>
        </w:rPr>
      </w:pPr>
      <w:r w:rsidRPr="00FC48F1">
        <w:rPr>
          <w:rFonts w:cstheme="minorHAnsi"/>
        </w:rPr>
        <w:t>Billing Address, City, St., Zip: _____________________________________________________________</w:t>
      </w:r>
    </w:p>
    <w:p w14:paraId="527587B4" w14:textId="77777777" w:rsidR="00340C95" w:rsidRPr="00FC48F1" w:rsidRDefault="00340C95" w:rsidP="00340C95">
      <w:pPr>
        <w:rPr>
          <w:rFonts w:cstheme="minorHAnsi"/>
        </w:rPr>
      </w:pPr>
      <w:r w:rsidRPr="00FC48F1">
        <w:rPr>
          <w:rFonts w:cstheme="minorHAnsi"/>
        </w:rPr>
        <w:t>Sponsor Signature _____________________________________</w:t>
      </w:r>
      <w:r w:rsidRPr="00FC48F1">
        <w:rPr>
          <w:rFonts w:cstheme="minorHAnsi"/>
        </w:rPr>
        <w:tab/>
      </w:r>
      <w:r w:rsidRPr="00FC48F1">
        <w:rPr>
          <w:rFonts w:cstheme="minorHAnsi"/>
        </w:rPr>
        <w:tab/>
        <w:t>Date __________________</w:t>
      </w:r>
    </w:p>
    <w:p w14:paraId="01E3D7CA" w14:textId="77777777" w:rsidR="00340C95" w:rsidRPr="00340C95" w:rsidRDefault="00340C95" w:rsidP="00340C95">
      <w:pPr>
        <w:jc w:val="center"/>
        <w:rPr>
          <w:rFonts w:cstheme="minorHAnsi"/>
          <w:sz w:val="20"/>
          <w:szCs w:val="20"/>
        </w:rPr>
        <w:sectPr w:rsidR="00340C95" w:rsidRPr="00340C95" w:rsidSect="00340C95">
          <w:type w:val="continuous"/>
          <w:pgSz w:w="12240" w:h="15840"/>
          <w:pgMar w:top="720" w:right="720" w:bottom="720" w:left="720" w:header="720" w:footer="720" w:gutter="0"/>
          <w:cols w:space="720"/>
          <w:docGrid w:linePitch="360"/>
        </w:sectPr>
      </w:pPr>
      <w:r w:rsidRPr="00FC48F1">
        <w:rPr>
          <w:rFonts w:cstheme="minorHAnsi"/>
          <w:sz w:val="20"/>
          <w:szCs w:val="20"/>
        </w:rPr>
        <w:t>SUBMIT COMPLETED FORM TO: [EVENT ORGANIZER] by [PRINTING/T-SHIRT DEADLINE]</w:t>
      </w:r>
      <w:r w:rsidRPr="00FC48F1">
        <w:rPr>
          <w:rFonts w:cstheme="minorHAnsi"/>
          <w:color w:val="FF0000"/>
          <w:sz w:val="20"/>
          <w:szCs w:val="20"/>
        </w:rPr>
        <w:t xml:space="preserve"> </w:t>
      </w:r>
      <w:r w:rsidRPr="00FC48F1">
        <w:rPr>
          <w:rFonts w:cstheme="minorHAnsi"/>
          <w:sz w:val="20"/>
          <w:szCs w:val="20"/>
        </w:rPr>
        <w:t>to receive full</w:t>
      </w:r>
      <w:r>
        <w:rPr>
          <w:rFonts w:cstheme="minorHAnsi"/>
          <w:sz w:val="20"/>
          <w:szCs w:val="20"/>
        </w:rPr>
        <w:t xml:space="preserve"> benefits of sponsorship.</w:t>
      </w:r>
    </w:p>
    <w:p w14:paraId="1CDA1A3B" w14:textId="77777777" w:rsidR="00340C95" w:rsidRDefault="00340C95" w:rsidP="00340C95"/>
    <w:sectPr w:rsidR="00340C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D5487" w14:textId="77777777" w:rsidR="00E8133A" w:rsidRDefault="00E8133A" w:rsidP="00565B83">
      <w:pPr>
        <w:spacing w:before="0" w:after="0"/>
      </w:pPr>
      <w:r>
        <w:separator/>
      </w:r>
    </w:p>
  </w:endnote>
  <w:endnote w:type="continuationSeparator" w:id="0">
    <w:p w14:paraId="0925821A" w14:textId="77777777" w:rsidR="00E8133A" w:rsidRDefault="00E8133A" w:rsidP="00565B8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B429C" w14:textId="77777777" w:rsidR="00565B83" w:rsidRDefault="00565B83">
    <w:pPr>
      <w:pStyle w:val="Footer"/>
    </w:pPr>
  </w:p>
  <w:p w14:paraId="00471BDD" w14:textId="77777777" w:rsidR="00565B83" w:rsidRPr="00565B83" w:rsidRDefault="00565B83" w:rsidP="00565B83">
    <w:pPr>
      <w:pStyle w:val="NoSpacing"/>
      <w:jc w:val="center"/>
      <w:rPr>
        <w:rFonts w:cstheme="minorHAnsi"/>
        <w:sz w:val="18"/>
        <w:szCs w:val="18"/>
      </w:rPr>
    </w:pPr>
    <w:r w:rsidRPr="00565B83">
      <w:rPr>
        <w:rFonts w:cstheme="minorHAnsi"/>
        <w:sz w:val="18"/>
        <w:szCs w:val="18"/>
      </w:rPr>
      <w:t>Angioma Alliance / 520 W 21</w:t>
    </w:r>
    <w:r w:rsidRPr="00565B83">
      <w:rPr>
        <w:rFonts w:cstheme="minorHAnsi"/>
        <w:sz w:val="18"/>
        <w:szCs w:val="18"/>
        <w:vertAlign w:val="superscript"/>
      </w:rPr>
      <w:t>st</w:t>
    </w:r>
    <w:r w:rsidRPr="00565B83">
      <w:rPr>
        <w:rFonts w:cstheme="minorHAnsi"/>
        <w:sz w:val="18"/>
        <w:szCs w:val="18"/>
      </w:rPr>
      <w:t xml:space="preserve"> St STE G2-411 / Norfolk, VA 23517 / </w:t>
    </w:r>
    <w:hyperlink r:id="rId1" w:history="1">
      <w:r w:rsidRPr="00565B83">
        <w:rPr>
          <w:rStyle w:val="Hyperlink"/>
          <w:rFonts w:cstheme="minorHAnsi"/>
          <w:sz w:val="18"/>
          <w:szCs w:val="18"/>
        </w:rPr>
        <w:t>salband@angioma.org</w:t>
      </w:r>
    </w:hyperlink>
    <w:r w:rsidRPr="00565B83">
      <w:rPr>
        <w:rFonts w:cstheme="minorHAnsi"/>
        <w:sz w:val="18"/>
        <w:szCs w:val="18"/>
      </w:rPr>
      <w:t xml:space="preserve"> </w:t>
    </w:r>
  </w:p>
  <w:p w14:paraId="4304A1CF" w14:textId="77777777" w:rsidR="00565B83" w:rsidRPr="00565B83" w:rsidRDefault="00E8133A" w:rsidP="00565B83">
    <w:pPr>
      <w:pStyle w:val="NoSpacing"/>
      <w:jc w:val="center"/>
      <w:rPr>
        <w:rFonts w:cstheme="minorHAnsi"/>
        <w:sz w:val="18"/>
        <w:szCs w:val="18"/>
      </w:rPr>
    </w:pPr>
    <w:hyperlink r:id="rId2" w:history="1">
      <w:r w:rsidR="00565B83" w:rsidRPr="00565B83">
        <w:rPr>
          <w:rStyle w:val="Hyperlink"/>
          <w:rFonts w:cstheme="minorHAnsi"/>
          <w:sz w:val="18"/>
          <w:szCs w:val="18"/>
        </w:rPr>
        <w:t>www.Angioma.org</w:t>
      </w:r>
    </w:hyperlink>
    <w:r w:rsidR="00565B83" w:rsidRPr="00565B83">
      <w:rPr>
        <w:rFonts w:cstheme="minorHAnsi"/>
        <w:sz w:val="18"/>
        <w:szCs w:val="18"/>
      </w:rPr>
      <w:t xml:space="preserve"> / </w:t>
    </w:r>
    <w:hyperlink r:id="rId3" w:history="1">
      <w:r w:rsidR="00565B83" w:rsidRPr="00565B83">
        <w:rPr>
          <w:rStyle w:val="Hyperlink"/>
          <w:rFonts w:cstheme="minorHAnsi"/>
          <w:sz w:val="18"/>
          <w:szCs w:val="18"/>
        </w:rPr>
        <w:t>http://www.facebook.com/AngiomaAlliance</w:t>
      </w:r>
    </w:hyperlink>
  </w:p>
  <w:p w14:paraId="23C068B4" w14:textId="77777777" w:rsidR="00565B83" w:rsidRDefault="00565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CFC29" w14:textId="77777777" w:rsidR="00E8133A" w:rsidRDefault="00E8133A" w:rsidP="00565B83">
      <w:pPr>
        <w:spacing w:before="0" w:after="0"/>
      </w:pPr>
      <w:r>
        <w:separator/>
      </w:r>
    </w:p>
  </w:footnote>
  <w:footnote w:type="continuationSeparator" w:id="0">
    <w:p w14:paraId="2E4EC139" w14:textId="77777777" w:rsidR="00E8133A" w:rsidRDefault="00E8133A" w:rsidP="00565B8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25F7D" w14:textId="77777777" w:rsidR="00565B83" w:rsidRDefault="00565B83">
    <w:pPr>
      <w:pStyle w:val="Header"/>
    </w:pPr>
    <w:bookmarkStart w:id="1" w:name="_Toc475091320"/>
    <w:r>
      <w:rPr>
        <w:rFonts w:cstheme="minorHAnsi"/>
        <w:noProof/>
      </w:rPr>
      <mc:AlternateContent>
        <mc:Choice Requires="wps">
          <w:drawing>
            <wp:anchor distT="45720" distB="45720" distL="114300" distR="114300" simplePos="0" relativeHeight="251659264" behindDoc="0" locked="0" layoutInCell="1" allowOverlap="1" wp14:anchorId="74159B9D" wp14:editId="7BFFD1E3">
              <wp:simplePos x="0" y="0"/>
              <wp:positionH relativeFrom="margin">
                <wp:posOffset>4061460</wp:posOffset>
              </wp:positionH>
              <wp:positionV relativeFrom="paragraph">
                <wp:posOffset>30480</wp:posOffset>
              </wp:positionV>
              <wp:extent cx="2743200" cy="1226820"/>
              <wp:effectExtent l="0" t="0" r="19050" b="1143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226820"/>
                      </a:xfrm>
                      <a:prstGeom prst="rect">
                        <a:avLst/>
                      </a:prstGeom>
                      <a:solidFill>
                        <a:srgbClr val="FFFFFF"/>
                      </a:solidFill>
                      <a:ln w="9525">
                        <a:solidFill>
                          <a:srgbClr val="000000"/>
                        </a:solidFill>
                        <a:miter lim="800000"/>
                        <a:headEnd/>
                        <a:tailEnd/>
                      </a:ln>
                    </wps:spPr>
                    <wps:txbx>
                      <w:txbxContent>
                        <w:p w14:paraId="7F1A3216" w14:textId="3A484B65" w:rsidR="00565B83" w:rsidRDefault="001C229F" w:rsidP="00565B83">
                          <w:pPr>
                            <w:pStyle w:val="NoSpacing"/>
                            <w:spacing w:before="0"/>
                            <w:rPr>
                              <w:sz w:val="32"/>
                              <w:szCs w:val="32"/>
                              <w:u w:val="single"/>
                            </w:rPr>
                          </w:pPr>
                          <w:r>
                            <w:rPr>
                              <w:sz w:val="32"/>
                              <w:szCs w:val="32"/>
                              <w:u w:val="single"/>
                            </w:rPr>
                            <w:t>Event Name</w:t>
                          </w:r>
                          <w:r w:rsidR="00565B83" w:rsidRPr="003D729F">
                            <w:rPr>
                              <w:sz w:val="32"/>
                              <w:szCs w:val="32"/>
                              <w:u w:val="single"/>
                            </w:rPr>
                            <w:tab/>
                          </w:r>
                        </w:p>
                        <w:p w14:paraId="2B006962" w14:textId="77777777" w:rsidR="00565B83" w:rsidRPr="00BC7B0E" w:rsidRDefault="00565B83" w:rsidP="00565B83">
                          <w:pPr>
                            <w:pStyle w:val="NoSpacing"/>
                            <w:spacing w:before="0"/>
                            <w:rPr>
                              <w:sz w:val="32"/>
                              <w:szCs w:val="32"/>
                            </w:rPr>
                          </w:pPr>
                          <w:r w:rsidRPr="00BC7B0E">
                            <w:rPr>
                              <w:sz w:val="24"/>
                              <w:szCs w:val="24"/>
                            </w:rPr>
                            <w:t>Honoring</w:t>
                          </w:r>
                          <w:r>
                            <w:rPr>
                              <w:sz w:val="32"/>
                              <w:szCs w:val="32"/>
                            </w:rPr>
                            <w:t xml:space="preserve"> </w:t>
                          </w:r>
                          <w:r>
                            <w:t>[HONOREE NAME]</w:t>
                          </w:r>
                        </w:p>
                        <w:p w14:paraId="49D7A3F3" w14:textId="77777777" w:rsidR="00565B83" w:rsidRDefault="00565B83" w:rsidP="00565B83">
                          <w:pPr>
                            <w:pStyle w:val="NoSpacing"/>
                            <w:spacing w:before="0"/>
                          </w:pPr>
                          <w:r>
                            <w:t>[EVENT LOCATION]</w:t>
                          </w:r>
                          <w:r>
                            <w:br/>
                            <w:t>[EVENT DATE]</w:t>
                          </w:r>
                        </w:p>
                        <w:p w14:paraId="70B988D3" w14:textId="77777777" w:rsidR="00565B83" w:rsidRDefault="00565B83" w:rsidP="00565B83">
                          <w:pPr>
                            <w:pStyle w:val="NoSpacing"/>
                            <w:spacing w:before="0"/>
                          </w:pPr>
                          <w:r>
                            <w:t>[EVENT ORGANIZER]</w:t>
                          </w:r>
                          <w:r>
                            <w:tab/>
                          </w:r>
                        </w:p>
                        <w:p w14:paraId="18C307E8" w14:textId="77777777" w:rsidR="00565B83" w:rsidRDefault="00565B83" w:rsidP="00565B83">
                          <w:pPr>
                            <w:pStyle w:val="NoSpacing"/>
                            <w:spacing w:before="0"/>
                          </w:pPr>
                          <w:r>
                            <w:t>[PHONE AND EMAIL ADDRESS]</w:t>
                          </w:r>
                        </w:p>
                        <w:p w14:paraId="0D130F80" w14:textId="77777777" w:rsidR="00565B83" w:rsidRDefault="00565B83" w:rsidP="00565B83"/>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74159B9D" id="_x0000_t202" coordsize="21600,21600" o:spt="202" path="m,l,21600r21600,l21600,xe">
              <v:stroke joinstyle="miter"/>
              <v:path gradientshapeok="t" o:connecttype="rect"/>
            </v:shapetype>
            <v:shape id="Text Box 2" o:spid="_x0000_s1026" type="#_x0000_t202" style="position:absolute;margin-left:319.8pt;margin-top:2.4pt;width:3in;height:96.6pt;z-index:251659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">
              <v:textbox>
                <w:txbxContent>
                  <w:p w14:paraId="7F1A3216" w14:textId="3A484B65" w:rsidR="00565B83" w:rsidRDefault="001C229F" w:rsidP="00565B83">
                    <w:pPr>
                      <w:pStyle w:val="NoSpacing"/>
                      <w:spacing w:before="0"/>
                      <w:rPr>
                        <w:sz w:val="32"/>
                        <w:szCs w:val="32"/>
                        <w:u w:val="single"/>
                      </w:rPr>
                    </w:pPr>
                    <w:r>
                      <w:rPr>
                        <w:sz w:val="32"/>
                        <w:szCs w:val="32"/>
                        <w:u w:val="single"/>
                      </w:rPr>
                      <w:t>Event Name</w:t>
                    </w:r>
                    <w:r w:rsidR="00565B83" w:rsidRPr="003D729F">
                      <w:rPr>
                        <w:sz w:val="32"/>
                        <w:szCs w:val="32"/>
                        <w:u w:val="single"/>
                      </w:rPr>
                      <w:tab/>
                    </w:r>
                  </w:p>
                  <w:p w14:paraId="2B006962" w14:textId="77777777" w:rsidR="00565B83" w:rsidRPr="00BC7B0E" w:rsidRDefault="00565B83" w:rsidP="00565B83">
                    <w:pPr>
                      <w:pStyle w:val="NoSpacing"/>
                      <w:spacing w:before="0"/>
                      <w:rPr>
                        <w:sz w:val="32"/>
                        <w:szCs w:val="32"/>
                      </w:rPr>
                    </w:pPr>
                    <w:r w:rsidRPr="00BC7B0E">
                      <w:rPr>
                        <w:sz w:val="24"/>
                        <w:szCs w:val="24"/>
                      </w:rPr>
                      <w:t>Honoring</w:t>
                    </w:r>
                    <w:r>
                      <w:rPr>
                        <w:sz w:val="32"/>
                        <w:szCs w:val="32"/>
                      </w:rPr>
                      <w:t xml:space="preserve"> </w:t>
                    </w:r>
                    <w:r>
                      <w:t>[HONOREE NAME]</w:t>
                    </w:r>
                  </w:p>
                  <w:p w14:paraId="49D7A3F3" w14:textId="77777777" w:rsidR="00565B83" w:rsidRDefault="00565B83" w:rsidP="00565B83">
                    <w:pPr>
                      <w:pStyle w:val="NoSpacing"/>
                      <w:spacing w:before="0"/>
                    </w:pPr>
                    <w:r>
                      <w:t>[EVENT LOCATION]</w:t>
                    </w:r>
                    <w:r>
                      <w:br/>
                      <w:t>[EVENT DATE]</w:t>
                    </w:r>
                  </w:p>
                  <w:p w14:paraId="70B988D3" w14:textId="77777777" w:rsidR="00565B83" w:rsidRDefault="00565B83" w:rsidP="00565B83">
                    <w:pPr>
                      <w:pStyle w:val="NoSpacing"/>
                      <w:spacing w:before="0"/>
                    </w:pPr>
                    <w:r>
                      <w:t>[EVENT ORGANIZER]</w:t>
                    </w:r>
                    <w:r>
                      <w:tab/>
                    </w:r>
                  </w:p>
                  <w:p w14:paraId="18C307E8" w14:textId="77777777" w:rsidR="00565B83" w:rsidRDefault="00565B83" w:rsidP="00565B83">
                    <w:pPr>
                      <w:pStyle w:val="NoSpacing"/>
                      <w:spacing w:before="0"/>
                    </w:pPr>
                    <w:r>
                      <w:t>[PHONE AND EMAIL ADDRESS]</w:t>
                    </w:r>
                  </w:p>
                  <w:p w14:paraId="0D130F80" w14:textId="77777777" w:rsidR="00565B83" w:rsidRDefault="00565B83" w:rsidP="00565B83"/>
                </w:txbxContent>
              </v:textbox>
              <w10:wrap type="square" anchorx="margin"/>
            </v:shape>
          </w:pict>
        </mc:Fallback>
      </mc:AlternateContent>
    </w:r>
    <w:bookmarkEnd w:id="1"/>
    <w:r w:rsidRPr="00FC48F1">
      <w:rPr>
        <w:rFonts w:cstheme="minorHAnsi"/>
        <w:noProof/>
      </w:rPr>
      <w:drawing>
        <wp:inline distT="0" distB="0" distL="0" distR="0" wp14:anchorId="6C4BAB76" wp14:editId="2DFDCB73">
          <wp:extent cx="3055620" cy="9310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 color logo256.jpg"/>
                  <pic:cNvPicPr/>
                </pic:nvPicPr>
                <pic:blipFill>
                  <a:blip r:embed="rId1">
                    <a:extLst>
                      <a:ext uri="{28A0092B-C50C-407E-A947-70E740481C1C}">
                        <a14:useLocalDpi xmlns:a14="http://schemas.microsoft.com/office/drawing/2010/main" val="0"/>
                      </a:ext>
                    </a:extLst>
                  </a:blip>
                  <a:stretch>
                    <a:fillRect/>
                  </a:stretch>
                </pic:blipFill>
                <pic:spPr>
                  <a:xfrm>
                    <a:off x="0" y="0"/>
                    <a:ext cx="3156465" cy="9617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BB4702"/>
    <w:multiLevelType w:val="hybridMultilevel"/>
    <w:tmpl w:val="ACAE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6B632B6"/>
    <w:multiLevelType w:val="hybridMultilevel"/>
    <w:tmpl w:val="ACAE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2F4526C"/>
    <w:multiLevelType w:val="hybridMultilevel"/>
    <w:tmpl w:val="67663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mic Sans M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mic Sans MS"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mic Sans MS"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7F95340"/>
    <w:multiLevelType w:val="hybridMultilevel"/>
    <w:tmpl w:val="FE4C6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CF5335"/>
    <w:multiLevelType w:val="hybridMultilevel"/>
    <w:tmpl w:val="ACAE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wNDW2MDIxNjWxMDFS0lEKTi0uzszPAykwrAUATVM9CywAAAA="/>
  </w:docVars>
  <w:rsids>
    <w:rsidRoot w:val="00565B83"/>
    <w:rsid w:val="000851CE"/>
    <w:rsid w:val="0018706B"/>
    <w:rsid w:val="001C229F"/>
    <w:rsid w:val="00340C95"/>
    <w:rsid w:val="00565B83"/>
    <w:rsid w:val="00743425"/>
    <w:rsid w:val="00A50CFD"/>
    <w:rsid w:val="00E81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A6727"/>
  <w15:chartTrackingRefBased/>
  <w15:docId w15:val="{B432C709-0BB8-48F7-B83F-A7FBD735C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5B83"/>
    <w:pPr>
      <w:spacing w:before="120" w:after="120" w:line="240" w:lineRule="auto"/>
    </w:pPr>
  </w:style>
  <w:style w:type="paragraph" w:styleId="Heading2">
    <w:name w:val="heading 2"/>
    <w:basedOn w:val="Normal"/>
    <w:next w:val="Normal"/>
    <w:link w:val="Heading2Char"/>
    <w:uiPriority w:val="9"/>
    <w:unhideWhenUsed/>
    <w:qFormat/>
    <w:rsid w:val="00565B83"/>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65B83"/>
    <w:rPr>
      <w:rFonts w:asciiTheme="majorHAnsi" w:eastAsiaTheme="majorEastAsia" w:hAnsiTheme="majorHAnsi" w:cstheme="majorBidi"/>
      <w:b/>
      <w:bCs/>
      <w:color w:val="4472C4" w:themeColor="accent1"/>
      <w:sz w:val="26"/>
      <w:szCs w:val="26"/>
    </w:rPr>
  </w:style>
  <w:style w:type="paragraph" w:styleId="NoSpacing">
    <w:name w:val="No Spacing"/>
    <w:uiPriority w:val="1"/>
    <w:qFormat/>
    <w:rsid w:val="00565B83"/>
    <w:pPr>
      <w:spacing w:before="120" w:after="0" w:line="240" w:lineRule="auto"/>
    </w:pPr>
  </w:style>
  <w:style w:type="character" w:styleId="Hyperlink">
    <w:name w:val="Hyperlink"/>
    <w:basedOn w:val="DefaultParagraphFont"/>
    <w:uiPriority w:val="99"/>
    <w:unhideWhenUsed/>
    <w:rsid w:val="00565B83"/>
    <w:rPr>
      <w:color w:val="0563C1" w:themeColor="hyperlink"/>
      <w:u w:val="single"/>
    </w:rPr>
  </w:style>
  <w:style w:type="paragraph" w:styleId="ListParagraph">
    <w:name w:val="List Paragraph"/>
    <w:basedOn w:val="Normal"/>
    <w:uiPriority w:val="34"/>
    <w:qFormat/>
    <w:rsid w:val="00565B83"/>
    <w:pPr>
      <w:ind w:left="720"/>
      <w:contextualSpacing/>
    </w:pPr>
  </w:style>
  <w:style w:type="paragraph" w:styleId="Header">
    <w:name w:val="header"/>
    <w:basedOn w:val="Normal"/>
    <w:link w:val="HeaderChar"/>
    <w:uiPriority w:val="99"/>
    <w:unhideWhenUsed/>
    <w:rsid w:val="00565B83"/>
    <w:pPr>
      <w:tabs>
        <w:tab w:val="center" w:pos="4680"/>
        <w:tab w:val="right" w:pos="9360"/>
      </w:tabs>
      <w:spacing w:before="0" w:after="0"/>
    </w:pPr>
  </w:style>
  <w:style w:type="character" w:customStyle="1" w:styleId="HeaderChar">
    <w:name w:val="Header Char"/>
    <w:basedOn w:val="DefaultParagraphFont"/>
    <w:link w:val="Header"/>
    <w:uiPriority w:val="99"/>
    <w:rsid w:val="00565B83"/>
  </w:style>
  <w:style w:type="paragraph" w:styleId="Footer">
    <w:name w:val="footer"/>
    <w:basedOn w:val="Normal"/>
    <w:link w:val="FooterChar"/>
    <w:uiPriority w:val="99"/>
    <w:unhideWhenUsed/>
    <w:rsid w:val="00565B83"/>
    <w:pPr>
      <w:tabs>
        <w:tab w:val="center" w:pos="4680"/>
        <w:tab w:val="right" w:pos="9360"/>
      </w:tabs>
      <w:spacing w:before="0" w:after="0"/>
    </w:pPr>
  </w:style>
  <w:style w:type="character" w:customStyle="1" w:styleId="FooterChar">
    <w:name w:val="Footer Char"/>
    <w:basedOn w:val="DefaultParagraphFont"/>
    <w:link w:val="Footer"/>
    <w:uiPriority w:val="99"/>
    <w:rsid w:val="00565B83"/>
  </w:style>
  <w:style w:type="character" w:styleId="Mention">
    <w:name w:val="Mention"/>
    <w:basedOn w:val="DefaultParagraphFont"/>
    <w:uiPriority w:val="99"/>
    <w:semiHidden/>
    <w:unhideWhenUsed/>
    <w:rsid w:val="00565B8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http://www.angioma.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www.facebook.com/AngiomaAlliance" TargetMode="External"/><Relationship Id="rId2" Type="http://schemas.openxmlformats.org/officeDocument/2006/relationships/hyperlink" Target="http://www.Angioma.org" TargetMode="External"/><Relationship Id="rId1" Type="http://schemas.openxmlformats.org/officeDocument/2006/relationships/hyperlink" Target="mailto:salband@angiom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853</Words>
  <Characters>486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Alband</dc:creator>
  <cp:keywords/>
  <dc:description/>
  <cp:lastModifiedBy>Stephanie Alband</cp:lastModifiedBy>
  <cp:revision>2</cp:revision>
  <dcterms:created xsi:type="dcterms:W3CDTF">2017-02-23T21:16:00Z</dcterms:created>
  <dcterms:modified xsi:type="dcterms:W3CDTF">2018-08-17T21:36:00Z</dcterms:modified>
</cp:coreProperties>
</file>